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2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074"/>
      </w:tblGrid>
      <w:tr w:rsidR="00E77472" w14:paraId="652E7157" w14:textId="77777777" w:rsidTr="00FF6A68">
        <w:tc>
          <w:tcPr>
            <w:tcW w:w="4248" w:type="dxa"/>
          </w:tcPr>
          <w:p w14:paraId="5D763C66" w14:textId="3AC2F233" w:rsidR="00E77472" w:rsidRPr="006F5CEC" w:rsidRDefault="00FF6A68" w:rsidP="0023042F">
            <w:pPr>
              <w:spacing w:after="120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6F5CEC">
              <w:rPr>
                <w:rFonts w:ascii="Aptos" w:eastAsia="Aptos" w:hAnsi="Aptos"/>
                <w:noProof/>
                <w:kern w:val="2"/>
                <w:sz w:val="24"/>
                <w:szCs w:val="24"/>
              </w:rPr>
              <w:drawing>
                <wp:inline distT="0" distB="0" distL="0" distR="0" wp14:anchorId="009C1821" wp14:editId="6DA0506F">
                  <wp:extent cx="2505075" cy="828675"/>
                  <wp:effectExtent l="0" t="0" r="0" b="0"/>
                  <wp:docPr id="14" name="Obrázek 3" descr="Obsah obrázku text, Písmo, logo, design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 descr="Obsah obrázku text, Písmo, logo, design&#10;&#10;Popis byl vytvořen automatick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0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4" w:type="dxa"/>
          </w:tcPr>
          <w:p w14:paraId="2911E529" w14:textId="77777777" w:rsidR="00BF75E8" w:rsidRPr="006F5CEC" w:rsidRDefault="00BF75E8" w:rsidP="00BF75E8">
            <w:pPr>
              <w:pStyle w:val="Zhlav"/>
              <w:spacing w:before="60"/>
              <w:jc w:val="right"/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</w:pPr>
            <w:r w:rsidRPr="00611109"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t>Výzkumný institut práce a sociálních věcí</w:t>
            </w:r>
            <w:r>
              <w:rPr>
                <w:rFonts w:ascii="Arial" w:eastAsia="Aptos" w:hAnsi="Arial"/>
                <w:b/>
                <w:bCs/>
                <w:iCs/>
                <w:kern w:val="2"/>
                <w:sz w:val="24"/>
                <w:szCs w:val="24"/>
              </w:rPr>
              <w:br/>
            </w:r>
            <w:r w:rsidRPr="006F5CEC">
              <w:rPr>
                <w:rFonts w:ascii="Arial" w:eastAsia="Aptos" w:hAnsi="Arial"/>
                <w:b/>
                <w:bCs/>
                <w:iCs/>
                <w:kern w:val="2"/>
                <w:sz w:val="26"/>
                <w:szCs w:val="26"/>
              </w:rPr>
              <w:t>Oddělení zkušebnictví a certifikace</w:t>
            </w:r>
          </w:p>
          <w:p w14:paraId="2E911FC6" w14:textId="77777777" w:rsidR="00BF75E8" w:rsidRPr="00DD4967" w:rsidRDefault="00BF75E8" w:rsidP="00BF75E8">
            <w:pPr>
              <w:pStyle w:val="Zhlav"/>
              <w:spacing w:before="40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DD4967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OZNÁMENÝ SUBJEKT 1024</w:t>
            </w:r>
          </w:p>
          <w:p w14:paraId="107CCC85" w14:textId="77777777" w:rsidR="00BF75E8" w:rsidRPr="00DD4967" w:rsidRDefault="00BF75E8" w:rsidP="00BF75E8">
            <w:pPr>
              <w:pStyle w:val="Zhlav"/>
              <w:jc w:val="right"/>
              <w:rPr>
                <w:rFonts w:ascii="Arial" w:eastAsia="Aptos" w:hAnsi="Arial"/>
                <w:caps/>
                <w:kern w:val="2"/>
                <w:sz w:val="16"/>
                <w:szCs w:val="16"/>
              </w:rPr>
            </w:pPr>
            <w:r w:rsidRPr="00DD4967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certifikační orgán 3068</w:t>
            </w:r>
          </w:p>
          <w:p w14:paraId="1EBEB8C6" w14:textId="77777777" w:rsidR="00BF75E8" w:rsidRPr="00DD4967" w:rsidRDefault="00BF75E8" w:rsidP="00BF75E8">
            <w:pPr>
              <w:pStyle w:val="Zhlav"/>
              <w:jc w:val="right"/>
              <w:rPr>
                <w:rFonts w:ascii="Arial" w:eastAsia="Aptos" w:hAnsi="Arial"/>
                <w:kern w:val="2"/>
                <w:sz w:val="16"/>
                <w:szCs w:val="16"/>
              </w:rPr>
            </w:pPr>
            <w:r w:rsidRPr="00DD4967">
              <w:rPr>
                <w:rFonts w:ascii="Arial" w:eastAsia="Aptos" w:hAnsi="Arial"/>
                <w:caps/>
                <w:kern w:val="2"/>
                <w:sz w:val="16"/>
                <w:szCs w:val="16"/>
              </w:rPr>
              <w:t>zkušební laboratoř 1040</w:t>
            </w:r>
          </w:p>
          <w:p w14:paraId="33BC9860" w14:textId="15C34F16" w:rsidR="00E77472" w:rsidRPr="006F5CEC" w:rsidRDefault="00BF75E8" w:rsidP="00BF75E8">
            <w:pPr>
              <w:pStyle w:val="Zhlav"/>
              <w:spacing w:before="60"/>
              <w:jc w:val="right"/>
              <w:rPr>
                <w:rFonts w:ascii="Aptos" w:eastAsia="Aptos" w:hAnsi="Aptos"/>
                <w:kern w:val="2"/>
                <w:sz w:val="24"/>
                <w:szCs w:val="24"/>
              </w:rPr>
            </w:pPr>
            <w:r w:rsidRPr="00DD4967">
              <w:rPr>
                <w:rFonts w:ascii="Arial" w:eastAsia="Aptos" w:hAnsi="Arial"/>
                <w:kern w:val="2"/>
                <w:sz w:val="22"/>
                <w:szCs w:val="22"/>
              </w:rPr>
              <w:t>Jeruzalémská 1283/9, 110 00 Praha 1</w:t>
            </w:r>
          </w:p>
        </w:tc>
      </w:tr>
    </w:tbl>
    <w:p w14:paraId="41BF07F9" w14:textId="77777777" w:rsidR="00E77472" w:rsidRPr="008C49BA" w:rsidRDefault="00E77472">
      <w:pPr>
        <w:pStyle w:val="Zkladntext"/>
        <w:spacing w:before="0"/>
        <w:jc w:val="center"/>
        <w:rPr>
          <w:b/>
        </w:rPr>
      </w:pPr>
    </w:p>
    <w:p w14:paraId="58A1AE7A" w14:textId="77777777" w:rsidR="00E77472" w:rsidRPr="008C49BA" w:rsidRDefault="00E77472">
      <w:pPr>
        <w:pStyle w:val="Zkladntext"/>
        <w:spacing w:before="0"/>
        <w:jc w:val="center"/>
        <w:rPr>
          <w:b/>
        </w:rPr>
      </w:pPr>
    </w:p>
    <w:p w14:paraId="4DAF620D" w14:textId="77777777" w:rsidR="009B74D4" w:rsidRDefault="009B74D4">
      <w:pPr>
        <w:pStyle w:val="Zkladntext"/>
        <w:spacing w:before="0"/>
        <w:jc w:val="center"/>
        <w:rPr>
          <w:b/>
          <w:sz w:val="32"/>
        </w:rPr>
      </w:pPr>
      <w:r>
        <w:rPr>
          <w:b/>
          <w:sz w:val="32"/>
        </w:rPr>
        <w:t>Smlouva o E</w:t>
      </w:r>
      <w:r w:rsidR="00A220A1">
        <w:rPr>
          <w:b/>
          <w:sz w:val="32"/>
        </w:rPr>
        <w:t>U</w:t>
      </w:r>
      <w:r>
        <w:rPr>
          <w:b/>
          <w:sz w:val="32"/>
        </w:rPr>
        <w:t xml:space="preserve"> přezkoušení typu </w:t>
      </w:r>
      <w:r>
        <w:rPr>
          <w:b/>
          <w:sz w:val="32"/>
        </w:rPr>
        <w:br/>
        <w:t xml:space="preserve">osobního ochranného prostředku </w:t>
      </w:r>
    </w:p>
    <w:p w14:paraId="5C515D7E" w14:textId="213679E7" w:rsidR="009B74D4" w:rsidRDefault="009B74D4">
      <w:pPr>
        <w:pStyle w:val="Zkladntext"/>
        <w:jc w:val="center"/>
        <w:rPr>
          <w:sz w:val="32"/>
        </w:rPr>
      </w:pPr>
      <w:r>
        <w:rPr>
          <w:sz w:val="32"/>
        </w:rPr>
        <w:t xml:space="preserve">č. </w:t>
      </w:r>
      <w:r w:rsidR="004D39D6">
        <w:rPr>
          <w:sz w:val="32"/>
        </w:rPr>
        <w:t>080</w:t>
      </w:r>
      <w:r>
        <w:rPr>
          <w:sz w:val="32"/>
        </w:rPr>
        <w:t>/20</w:t>
      </w:r>
      <w:r w:rsidR="00120284">
        <w:rPr>
          <w:sz w:val="32"/>
        </w:rPr>
        <w:t>2</w:t>
      </w:r>
      <w:r w:rsidR="00496603">
        <w:rPr>
          <w:sz w:val="32"/>
        </w:rPr>
        <w:t>5</w:t>
      </w:r>
    </w:p>
    <w:p w14:paraId="448798EF" w14:textId="1173101B" w:rsidR="00092CAB" w:rsidRDefault="00092CAB" w:rsidP="00E77472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bookmarkStart w:id="0" w:name="_Hlk193265414"/>
      <w:r w:rsidRPr="00092CAB">
        <w:rPr>
          <w:sz w:val="28"/>
        </w:rPr>
        <w:t xml:space="preserve">uzavřená v souladu s </w:t>
      </w:r>
      <w:r>
        <w:rPr>
          <w:sz w:val="28"/>
        </w:rPr>
        <w:t xml:space="preserve">§ </w:t>
      </w:r>
      <w:r w:rsidRPr="00092CAB">
        <w:rPr>
          <w:sz w:val="28"/>
        </w:rPr>
        <w:t>1724 odst. 2 zákona č. 89/</w:t>
      </w:r>
      <w:r>
        <w:rPr>
          <w:sz w:val="28"/>
        </w:rPr>
        <w:t>20</w:t>
      </w:r>
      <w:r w:rsidRPr="00092CAB">
        <w:rPr>
          <w:sz w:val="28"/>
        </w:rPr>
        <w:t>12 Sb., občanský zákoník, ve znění pozdějších předpisů</w:t>
      </w:r>
      <w:bookmarkEnd w:id="0"/>
    </w:p>
    <w:p w14:paraId="209E572B" w14:textId="77777777" w:rsidR="00E77472" w:rsidRPr="00E77472" w:rsidRDefault="00E77472" w:rsidP="00B00F0F">
      <w:pPr>
        <w:pStyle w:val="Zkladntext"/>
        <w:spacing w:before="0" w:after="120"/>
        <w:jc w:val="center"/>
        <w:rPr>
          <w:b/>
        </w:rPr>
      </w:pPr>
    </w:p>
    <w:p w14:paraId="7582D3E0" w14:textId="77777777" w:rsidR="009B74D4" w:rsidRDefault="009B74D4" w:rsidP="00285DA7">
      <w:pPr>
        <w:pStyle w:val="Nadpis1"/>
        <w:spacing w:after="120"/>
      </w:pPr>
      <w:r>
        <w:t>Účastníci smlouv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297"/>
      </w:tblGrid>
      <w:tr w:rsidR="004D39D6" w14:paraId="2F21F95D" w14:textId="77777777" w:rsidTr="004D39D6">
        <w:tc>
          <w:tcPr>
            <w:tcW w:w="1913" w:type="dxa"/>
          </w:tcPr>
          <w:p w14:paraId="37072E9D" w14:textId="77777777" w:rsidR="004D39D6" w:rsidRDefault="004D39D6" w:rsidP="004D39D6">
            <w:pPr>
              <w:pStyle w:val="Zkladntext"/>
            </w:pPr>
            <w:r>
              <w:t>Objednavatel:</w:t>
            </w:r>
          </w:p>
        </w:tc>
        <w:tc>
          <w:tcPr>
            <w:tcW w:w="7297" w:type="dxa"/>
          </w:tcPr>
          <w:p w14:paraId="299408CA" w14:textId="677C225F" w:rsidR="004D39D6" w:rsidRDefault="004D39D6" w:rsidP="004D39D6">
            <w:pPr>
              <w:pStyle w:val="Zkladntext"/>
            </w:pPr>
            <w:r w:rsidRPr="00402361">
              <w:t xml:space="preserve">MALINA - </w:t>
            </w:r>
            <w:proofErr w:type="spellStart"/>
            <w:r w:rsidRPr="00402361">
              <w:t>Safety</w:t>
            </w:r>
            <w:proofErr w:type="spellEnd"/>
            <w:r w:rsidRPr="00402361">
              <w:t xml:space="preserve"> s.r.o.</w:t>
            </w:r>
            <w:r w:rsidRPr="00402361">
              <w:br/>
              <w:t xml:space="preserve">Luční 1391/11, 466 01 Jablonec nad Nisou </w:t>
            </w:r>
            <w:r w:rsidRPr="00402361">
              <w:br/>
              <w:t>IČ: 25430238</w:t>
            </w:r>
            <w:r w:rsidRPr="00402361">
              <w:br/>
              <w:t>DIČ: CZ25430238</w:t>
            </w:r>
          </w:p>
        </w:tc>
      </w:tr>
      <w:tr w:rsidR="004D39D6" w14:paraId="1550F234" w14:textId="77777777" w:rsidTr="004D39D6">
        <w:tc>
          <w:tcPr>
            <w:tcW w:w="1913" w:type="dxa"/>
          </w:tcPr>
          <w:p w14:paraId="45681F4E" w14:textId="77777777" w:rsidR="004D39D6" w:rsidRDefault="004D39D6" w:rsidP="004D39D6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</w:tcPr>
          <w:p w14:paraId="4685C7DB" w14:textId="32D9EE86" w:rsidR="004D39D6" w:rsidRDefault="00337AD7" w:rsidP="004D39D6">
            <w:pPr>
              <w:pStyle w:val="Zkladntext"/>
            </w:pPr>
            <w:proofErr w:type="spellStart"/>
            <w:r>
              <w:t>xxxxxxxxxxxxxx</w:t>
            </w:r>
            <w:proofErr w:type="spellEnd"/>
          </w:p>
        </w:tc>
      </w:tr>
      <w:tr w:rsidR="009B74D4" w14:paraId="26A2303D" w14:textId="77777777" w:rsidTr="004D39D6">
        <w:tc>
          <w:tcPr>
            <w:tcW w:w="1913" w:type="dxa"/>
          </w:tcPr>
          <w:p w14:paraId="5D687FF8" w14:textId="77777777" w:rsidR="009B74D4" w:rsidRDefault="009B74D4">
            <w:pPr>
              <w:pStyle w:val="Zkladntext"/>
              <w:jc w:val="center"/>
            </w:pPr>
            <w:r>
              <w:t>a</w:t>
            </w:r>
          </w:p>
        </w:tc>
        <w:tc>
          <w:tcPr>
            <w:tcW w:w="7297" w:type="dxa"/>
          </w:tcPr>
          <w:p w14:paraId="0D022716" w14:textId="77777777" w:rsidR="009B74D4" w:rsidRDefault="009B74D4">
            <w:pPr>
              <w:pStyle w:val="Zkladntext"/>
            </w:pPr>
          </w:p>
        </w:tc>
      </w:tr>
      <w:tr w:rsidR="009B74D4" w14:paraId="54FF85E5" w14:textId="77777777" w:rsidTr="004D39D6">
        <w:tc>
          <w:tcPr>
            <w:tcW w:w="1913" w:type="dxa"/>
          </w:tcPr>
          <w:p w14:paraId="3721654F" w14:textId="77777777" w:rsidR="009B74D4" w:rsidRDefault="009B74D4">
            <w:pPr>
              <w:pStyle w:val="Zkladntext"/>
            </w:pPr>
            <w:r>
              <w:t>Vykonavatel:</w:t>
            </w:r>
          </w:p>
        </w:tc>
        <w:tc>
          <w:tcPr>
            <w:tcW w:w="7297" w:type="dxa"/>
          </w:tcPr>
          <w:p w14:paraId="1A419748" w14:textId="77777777" w:rsidR="00336CBC" w:rsidRDefault="00336CBC" w:rsidP="00336CBC">
            <w:pPr>
              <w:pStyle w:val="Zkladntext"/>
            </w:pPr>
            <w:r>
              <w:t xml:space="preserve">Výzkumný institut práce a sociálních věcí, v. v. i. </w:t>
            </w:r>
            <w:r>
              <w:br/>
              <w:t>Oznámený subjekt 1024</w:t>
            </w:r>
            <w:r>
              <w:br/>
              <w:t>Jeruzalémská 1283/9, 110 00 Praha 1</w:t>
            </w:r>
          </w:p>
          <w:p w14:paraId="61557434" w14:textId="77777777" w:rsidR="00336CBC" w:rsidRDefault="00336CBC" w:rsidP="00336CBC">
            <w:pPr>
              <w:pStyle w:val="Zkladntext"/>
            </w:pPr>
            <w:r>
              <w:t>IČ: 00025950</w:t>
            </w:r>
            <w:r>
              <w:br/>
              <w:t>DIČ: CZ00025950</w:t>
            </w:r>
          </w:p>
          <w:p w14:paraId="33300A15" w14:textId="2657E0EF" w:rsidR="00CA50CC" w:rsidRPr="00CA50CC" w:rsidRDefault="00336CBC" w:rsidP="00336CBC">
            <w:pPr>
              <w:pStyle w:val="Zkladntext"/>
              <w:rPr>
                <w:b/>
                <w:i/>
                <w:sz w:val="18"/>
              </w:rPr>
            </w:pPr>
            <w:r>
              <w:rPr>
                <w:i/>
                <w:sz w:val="18"/>
              </w:rPr>
              <w:t xml:space="preserve">zapsaný v registru </w:t>
            </w:r>
            <w:r w:rsidRPr="00CA50CC">
              <w:rPr>
                <w:i/>
                <w:sz w:val="18"/>
              </w:rPr>
              <w:t>veřej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výzkumn</w:t>
            </w:r>
            <w:r>
              <w:rPr>
                <w:i/>
                <w:sz w:val="18"/>
              </w:rPr>
              <w:t>ých</w:t>
            </w:r>
            <w:r w:rsidRPr="00CA50CC">
              <w:rPr>
                <w:i/>
                <w:sz w:val="18"/>
              </w:rPr>
              <w:t xml:space="preserve"> instituc</w:t>
            </w:r>
            <w:r>
              <w:rPr>
                <w:i/>
                <w:sz w:val="18"/>
              </w:rPr>
              <w:t xml:space="preserve">í vedeném </w:t>
            </w:r>
            <w:r w:rsidRPr="006631B1">
              <w:rPr>
                <w:i/>
                <w:sz w:val="18"/>
              </w:rPr>
              <w:t>Ministerstvem školství, mládeže a tělovýchovy</w:t>
            </w:r>
          </w:p>
        </w:tc>
      </w:tr>
      <w:tr w:rsidR="009B74D4" w14:paraId="2D85D854" w14:textId="77777777" w:rsidTr="004D39D6">
        <w:tc>
          <w:tcPr>
            <w:tcW w:w="1913" w:type="dxa"/>
          </w:tcPr>
          <w:p w14:paraId="69C079DB" w14:textId="77777777" w:rsidR="009B74D4" w:rsidRDefault="009B74D4">
            <w:pPr>
              <w:pStyle w:val="Zkladntext"/>
            </w:pPr>
            <w:r>
              <w:t>kterého zastupuje:</w:t>
            </w:r>
          </w:p>
        </w:tc>
        <w:tc>
          <w:tcPr>
            <w:tcW w:w="7297" w:type="dxa"/>
          </w:tcPr>
          <w:p w14:paraId="180FB455" w14:textId="61DD80E2" w:rsidR="00120284" w:rsidRDefault="009B74D4" w:rsidP="00120284">
            <w:pPr>
              <w:pStyle w:val="Zkladntext"/>
            </w:pPr>
            <w:r>
              <w:t xml:space="preserve">Ing. </w:t>
            </w:r>
            <w:r w:rsidR="0077107D">
              <w:t>Jiří Tilhon, Ph.D., LL.M.</w:t>
            </w:r>
            <w:r w:rsidR="006631B1">
              <w:t xml:space="preserve">, </w:t>
            </w:r>
            <w:r w:rsidR="0077107D">
              <w:br/>
            </w:r>
            <w:r w:rsidR="0077107D">
              <w:rPr>
                <w:i/>
                <w:iCs/>
                <w:sz w:val="18"/>
                <w:szCs w:val="18"/>
              </w:rPr>
              <w:t>na základě delegování pravomocí ze dne 1. 2. 2019</w:t>
            </w:r>
            <w:r w:rsidR="00120284">
              <w:br/>
            </w:r>
            <w:r w:rsidR="00120284" w:rsidRPr="009514CF">
              <w:rPr>
                <w:i/>
                <w:color w:val="FFFFFF" w:themeColor="background1"/>
                <w:sz w:val="18"/>
                <w:szCs w:val="18"/>
              </w:rPr>
              <w:t xml:space="preserve">na základě delegování pravomoci pro vedoucího OZC ze dne </w:t>
            </w:r>
            <w:r w:rsidR="00496603" w:rsidRPr="009514CF">
              <w:rPr>
                <w:i/>
                <w:color w:val="FFFFFF" w:themeColor="background1"/>
                <w:sz w:val="18"/>
                <w:szCs w:val="18"/>
              </w:rPr>
              <w:t>3</w:t>
            </w:r>
            <w:r w:rsidR="00120284" w:rsidRPr="009514CF">
              <w:rPr>
                <w:i/>
                <w:color w:val="FFFFFF" w:themeColor="background1"/>
                <w:sz w:val="18"/>
                <w:szCs w:val="18"/>
              </w:rPr>
              <w:t xml:space="preserve">. </w:t>
            </w:r>
            <w:r w:rsidR="00496603" w:rsidRPr="009514CF">
              <w:rPr>
                <w:i/>
                <w:color w:val="FFFFFF" w:themeColor="background1"/>
                <w:sz w:val="18"/>
                <w:szCs w:val="18"/>
              </w:rPr>
              <w:t>1</w:t>
            </w:r>
            <w:r w:rsidR="00120284" w:rsidRPr="009514CF">
              <w:rPr>
                <w:i/>
                <w:color w:val="FFFFFF" w:themeColor="background1"/>
                <w:sz w:val="18"/>
                <w:szCs w:val="18"/>
              </w:rPr>
              <w:t>. 20</w:t>
            </w:r>
            <w:r w:rsidR="00496603" w:rsidRPr="009514CF">
              <w:rPr>
                <w:i/>
                <w:color w:val="FFFFFF" w:themeColor="background1"/>
                <w:sz w:val="18"/>
                <w:szCs w:val="18"/>
              </w:rPr>
              <w:t>25</w:t>
            </w:r>
          </w:p>
        </w:tc>
      </w:tr>
    </w:tbl>
    <w:p w14:paraId="02C8D1E1" w14:textId="77777777" w:rsidR="009B74D4" w:rsidRDefault="009B74D4">
      <w:pPr>
        <w:pStyle w:val="Zkladntext"/>
        <w:jc w:val="center"/>
      </w:pPr>
    </w:p>
    <w:p w14:paraId="6D286387" w14:textId="1DCE75E9" w:rsidR="009B74D4" w:rsidRDefault="009B74D4">
      <w:pPr>
        <w:pStyle w:val="Zkladntext"/>
        <w:jc w:val="center"/>
      </w:pPr>
      <w:r>
        <w:t xml:space="preserve">na základě žádosti zaregistrované dne </w:t>
      </w:r>
      <w:r w:rsidR="00A56A0D">
        <w:t>28. 4. 2025</w:t>
      </w:r>
      <w:r>
        <w:t xml:space="preserve"> pod číslem </w:t>
      </w:r>
      <w:r w:rsidR="00A56A0D">
        <w:t>074/2025</w:t>
      </w:r>
    </w:p>
    <w:p w14:paraId="417F1420" w14:textId="77777777" w:rsidR="009B74D4" w:rsidRDefault="009B74D4">
      <w:pPr>
        <w:pStyle w:val="Zkladntext"/>
        <w:jc w:val="center"/>
        <w:rPr>
          <w:b/>
        </w:rPr>
      </w:pPr>
      <w:r>
        <w:rPr>
          <w:b/>
        </w:rPr>
        <w:t>uzavřeli spolu tuto smlouvu</w:t>
      </w:r>
    </w:p>
    <w:p w14:paraId="4333F78D" w14:textId="77777777" w:rsidR="00E77472" w:rsidRDefault="00E77472">
      <w:pPr>
        <w:pStyle w:val="Zkladntext"/>
        <w:jc w:val="center"/>
        <w:rPr>
          <w:b/>
        </w:rPr>
      </w:pPr>
    </w:p>
    <w:p w14:paraId="3BACB397" w14:textId="77777777" w:rsidR="00E77472" w:rsidRPr="00E77472" w:rsidRDefault="009B74D4" w:rsidP="00285DA7">
      <w:pPr>
        <w:pStyle w:val="Nadpis1"/>
        <w:spacing w:after="120"/>
      </w:pPr>
      <w:r>
        <w:t>Předmět smlouvy</w:t>
      </w:r>
    </w:p>
    <w:p w14:paraId="6B7279C0" w14:textId="77777777" w:rsidR="009B74D4" w:rsidRDefault="009B74D4" w:rsidP="00285DA7">
      <w:pPr>
        <w:pStyle w:val="Zkladntext"/>
        <w:spacing w:before="0" w:after="120"/>
        <w:jc w:val="both"/>
      </w:pPr>
      <w:r>
        <w:t>Vykonavatel provede pro objednavatele posouzení shody předloženého vzorku osobního ochranného prostředku formou E</w:t>
      </w:r>
      <w:r w:rsidR="00A220A1">
        <w:t>U</w:t>
      </w:r>
      <w:r>
        <w:t xml:space="preserve"> přezkoušení typu </w:t>
      </w:r>
      <w:r w:rsidR="00A220A1">
        <w:t xml:space="preserve">dle nařízení (EU) </w:t>
      </w:r>
      <w:r w:rsidR="00D104C0">
        <w:t>2</w:t>
      </w:r>
      <w:r w:rsidR="00A220A1">
        <w:t>016/425 modulu B,</w:t>
      </w:r>
      <w:r>
        <w:t xml:space="preserve"> vyhotoví protokol o zkoušce a závěrečnou zprávu o certifikaci.</w:t>
      </w:r>
    </w:p>
    <w:p w14:paraId="21B5A90C" w14:textId="77777777" w:rsidR="009B74D4" w:rsidRDefault="009B74D4" w:rsidP="00285DA7">
      <w:pPr>
        <w:pStyle w:val="Zkladntext"/>
        <w:spacing w:before="0" w:after="120"/>
        <w:jc w:val="both"/>
      </w:pPr>
      <w:r>
        <w:t>V případě, že výsledky E</w:t>
      </w:r>
      <w:r w:rsidR="00A220A1">
        <w:t>U</w:t>
      </w:r>
      <w:r>
        <w:t xml:space="preserve"> přezkoušení typu vyhoví požadavkům </w:t>
      </w:r>
      <w:r w:rsidR="00A220A1">
        <w:t xml:space="preserve">nařízení (EU) </w:t>
      </w:r>
      <w:r w:rsidR="00D104C0">
        <w:t>2</w:t>
      </w:r>
      <w:r w:rsidR="00A220A1">
        <w:t>016/425</w:t>
      </w:r>
      <w:r>
        <w:t>, vystaví vykonavatel certifikát E</w:t>
      </w:r>
      <w:r w:rsidR="00A220A1">
        <w:t>U</w:t>
      </w:r>
      <w:r>
        <w:t xml:space="preserve"> přezkoušení typu pro předložený výrobek</w:t>
      </w:r>
      <w:r w:rsidRPr="004D39D6">
        <w:t>. Certifikát E</w:t>
      </w:r>
      <w:r w:rsidR="00A220A1" w:rsidRPr="004D39D6">
        <w:t>U</w:t>
      </w:r>
      <w:r w:rsidRPr="004D39D6">
        <w:t xml:space="preserve"> přezkoušení typu bude vydán rovněž v anglické verzi.</w:t>
      </w:r>
    </w:p>
    <w:p w14:paraId="5122F338" w14:textId="77777777" w:rsidR="009B74D4" w:rsidRDefault="009B74D4" w:rsidP="00285DA7">
      <w:pPr>
        <w:pStyle w:val="Zkladntext"/>
        <w:spacing w:before="0" w:after="120"/>
        <w:jc w:val="both"/>
      </w:pPr>
      <w:r>
        <w:lastRenderedPageBreak/>
        <w:t>Vykonavatel bude postupovat nestranně a s náležitou odbornou péčí, v souladu s</w:t>
      </w:r>
      <w:r w:rsidR="00A220A1">
        <w:t> </w:t>
      </w:r>
      <w:r>
        <w:t>požadavky</w:t>
      </w:r>
      <w:r w:rsidR="00A220A1">
        <w:t xml:space="preserve"> nařízení (EU) </w:t>
      </w:r>
      <w:r w:rsidR="00D104C0">
        <w:t>2</w:t>
      </w:r>
      <w:r w:rsidR="00A220A1">
        <w:t>016/425</w:t>
      </w:r>
      <w:r w:rsidR="00C4178E">
        <w:t xml:space="preserve"> a</w:t>
      </w:r>
      <w:r>
        <w:t xml:space="preserve"> zákona č. </w:t>
      </w:r>
      <w:r w:rsidR="00A220A1">
        <w:t>90</w:t>
      </w:r>
      <w:r>
        <w:t>/</w:t>
      </w:r>
      <w:r w:rsidR="00C4178E">
        <w:t>2016 Sb.</w:t>
      </w:r>
      <w:r>
        <w:t xml:space="preserve">, a dále uvedených harmonizovaných norem a </w:t>
      </w:r>
      <w:r w:rsidR="00C4178E">
        <w:t>specifikací</w:t>
      </w:r>
      <w:r>
        <w:t>.</w:t>
      </w:r>
    </w:p>
    <w:p w14:paraId="44D99E95" w14:textId="77777777" w:rsidR="009B74D4" w:rsidRDefault="009B74D4" w:rsidP="00285DA7">
      <w:pPr>
        <w:pStyle w:val="Nadpis1"/>
        <w:spacing w:after="120"/>
      </w:pPr>
      <w:r>
        <w:t>Identifikační údaje o výrobku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6872"/>
      </w:tblGrid>
      <w:tr w:rsidR="00A56A0D" w14:paraId="7644C241" w14:textId="77777777" w:rsidTr="00A56A0D">
        <w:tc>
          <w:tcPr>
            <w:tcW w:w="2338" w:type="dxa"/>
          </w:tcPr>
          <w:p w14:paraId="6BA5A1E7" w14:textId="77777777" w:rsidR="00A56A0D" w:rsidRDefault="00A56A0D" w:rsidP="00A56A0D">
            <w:pPr>
              <w:pStyle w:val="Zkladntext"/>
              <w:spacing w:before="120" w:after="120"/>
            </w:pPr>
            <w:r>
              <w:t>Název:</w:t>
            </w:r>
            <w:r>
              <w:tab/>
            </w:r>
          </w:p>
        </w:tc>
        <w:tc>
          <w:tcPr>
            <w:tcW w:w="6872" w:type="dxa"/>
          </w:tcPr>
          <w:p w14:paraId="4C410AB6" w14:textId="467590B2" w:rsidR="00A56A0D" w:rsidRDefault="00A56A0D" w:rsidP="00A56A0D">
            <w:pPr>
              <w:pStyle w:val="Zkladntext"/>
              <w:spacing w:before="120" w:after="120"/>
            </w:pPr>
            <w:r w:rsidRPr="006628F0">
              <w:rPr>
                <w:b/>
              </w:rPr>
              <w:t>Chemicky odolná kukla CA-12 s oblekovým rozhraním</w:t>
            </w:r>
          </w:p>
        </w:tc>
      </w:tr>
      <w:tr w:rsidR="00A56A0D" w14:paraId="43326DF0" w14:textId="77777777" w:rsidTr="00A56A0D">
        <w:tc>
          <w:tcPr>
            <w:tcW w:w="2338" w:type="dxa"/>
          </w:tcPr>
          <w:p w14:paraId="46DD2529" w14:textId="77777777" w:rsidR="00A56A0D" w:rsidRDefault="00A56A0D" w:rsidP="00A56A0D">
            <w:pPr>
              <w:pStyle w:val="Zkladntext"/>
              <w:spacing w:before="120" w:after="120"/>
            </w:pPr>
            <w:r>
              <w:t>Typ:</w:t>
            </w:r>
          </w:p>
        </w:tc>
        <w:tc>
          <w:tcPr>
            <w:tcW w:w="6872" w:type="dxa"/>
          </w:tcPr>
          <w:p w14:paraId="273CE378" w14:textId="77777777" w:rsidR="00A56A0D" w:rsidRPr="006628F0" w:rsidRDefault="00A56A0D" w:rsidP="00DD6693">
            <w:pPr>
              <w:pStyle w:val="Zkladntext"/>
              <w:spacing w:after="0"/>
              <w:rPr>
                <w:rFonts w:cs="Arial"/>
                <w:b/>
              </w:rPr>
            </w:pPr>
            <w:proofErr w:type="spellStart"/>
            <w:r w:rsidRPr="006628F0">
              <w:rPr>
                <w:rFonts w:cs="Arial"/>
                <w:b/>
              </w:rPr>
              <w:t>CleanAIR</w:t>
            </w:r>
            <w:proofErr w:type="spellEnd"/>
            <w:r w:rsidRPr="006628F0">
              <w:rPr>
                <w:rFonts w:cs="Arial"/>
                <w:b/>
              </w:rPr>
              <w:t xml:space="preserve"> / Chemicky odolná kukla CA-12 s oblekovým rozhraním, žlutá / 721202</w:t>
            </w:r>
          </w:p>
          <w:p w14:paraId="65EF2E29" w14:textId="77777777" w:rsidR="00A56A0D" w:rsidRPr="006628F0" w:rsidRDefault="00A56A0D" w:rsidP="00A56A0D">
            <w:pPr>
              <w:pStyle w:val="Zkladntext"/>
              <w:spacing w:before="0" w:after="0"/>
              <w:rPr>
                <w:rFonts w:cs="Arial"/>
                <w:b/>
              </w:rPr>
            </w:pPr>
            <w:proofErr w:type="spellStart"/>
            <w:r w:rsidRPr="006628F0">
              <w:rPr>
                <w:rFonts w:cs="Arial"/>
                <w:b/>
              </w:rPr>
              <w:t>CleanAIR</w:t>
            </w:r>
            <w:proofErr w:type="spellEnd"/>
            <w:r w:rsidRPr="006628F0">
              <w:rPr>
                <w:rFonts w:cs="Arial"/>
                <w:b/>
              </w:rPr>
              <w:t xml:space="preserve"> / Chemicky odolná kukla CA-12 s oblekovým rozhraním, šedá / 721203</w:t>
            </w:r>
          </w:p>
          <w:p w14:paraId="23CAC43F" w14:textId="77777777" w:rsidR="00A56A0D" w:rsidRPr="006628F0" w:rsidRDefault="00A56A0D" w:rsidP="00A56A0D">
            <w:pPr>
              <w:pStyle w:val="Zkladntext"/>
              <w:spacing w:before="0" w:after="0"/>
              <w:rPr>
                <w:rFonts w:cs="Arial"/>
                <w:b/>
              </w:rPr>
            </w:pPr>
            <w:proofErr w:type="spellStart"/>
            <w:r w:rsidRPr="006628F0">
              <w:rPr>
                <w:rFonts w:cs="Arial"/>
                <w:b/>
              </w:rPr>
              <w:t>CleanAIR</w:t>
            </w:r>
            <w:proofErr w:type="spellEnd"/>
            <w:r w:rsidRPr="006628F0">
              <w:rPr>
                <w:rFonts w:cs="Arial"/>
                <w:b/>
              </w:rPr>
              <w:t xml:space="preserve"> / Chemicky odolná kukla CA-12 s oblekovým rozhraním, bílá / 721204</w:t>
            </w:r>
          </w:p>
          <w:p w14:paraId="2CE75EF3" w14:textId="34D76733" w:rsidR="00A56A0D" w:rsidRDefault="00A56A0D" w:rsidP="00DD6693">
            <w:pPr>
              <w:pStyle w:val="Zkladntext"/>
              <w:spacing w:before="0"/>
            </w:pPr>
            <w:proofErr w:type="spellStart"/>
            <w:r w:rsidRPr="006628F0">
              <w:rPr>
                <w:rFonts w:cs="Arial"/>
                <w:b/>
              </w:rPr>
              <w:t>CleanAIR</w:t>
            </w:r>
            <w:proofErr w:type="spellEnd"/>
            <w:r w:rsidRPr="006628F0">
              <w:rPr>
                <w:rFonts w:cs="Arial"/>
                <w:b/>
              </w:rPr>
              <w:t xml:space="preserve"> / Chemicky odolná kukla CA-12 s oblekovým rozhraním, CLF, </w:t>
            </w:r>
            <w:proofErr w:type="spellStart"/>
            <w:r w:rsidRPr="006628F0">
              <w:rPr>
                <w:rFonts w:cs="Arial"/>
                <w:b/>
              </w:rPr>
              <w:t>olive</w:t>
            </w:r>
            <w:proofErr w:type="spellEnd"/>
            <w:r w:rsidRPr="006628F0">
              <w:rPr>
                <w:rFonts w:cs="Arial"/>
                <w:b/>
              </w:rPr>
              <w:t xml:space="preserve"> / 721205</w:t>
            </w:r>
          </w:p>
        </w:tc>
      </w:tr>
      <w:tr w:rsidR="009B74D4" w14:paraId="0FFEB888" w14:textId="77777777" w:rsidTr="00A56A0D">
        <w:tc>
          <w:tcPr>
            <w:tcW w:w="2338" w:type="dxa"/>
          </w:tcPr>
          <w:p w14:paraId="00B06BFB" w14:textId="77777777" w:rsidR="009B74D4" w:rsidRDefault="009B74D4">
            <w:pPr>
              <w:pStyle w:val="Zkladntext"/>
              <w:spacing w:before="120" w:after="120"/>
            </w:pPr>
            <w:r>
              <w:t>Výrobce:</w:t>
            </w:r>
          </w:p>
        </w:tc>
        <w:tc>
          <w:tcPr>
            <w:tcW w:w="6872" w:type="dxa"/>
          </w:tcPr>
          <w:p w14:paraId="0B2B1CDB" w14:textId="3754408E" w:rsidR="009B74D4" w:rsidRDefault="00A56A0D" w:rsidP="00DD6693">
            <w:pPr>
              <w:pStyle w:val="Zkladntext"/>
            </w:pPr>
            <w:r w:rsidRPr="00C21012">
              <w:rPr>
                <w:rFonts w:cs="Arial"/>
              </w:rPr>
              <w:t xml:space="preserve">MALINA - </w:t>
            </w:r>
            <w:proofErr w:type="spellStart"/>
            <w:r w:rsidRPr="00C21012">
              <w:rPr>
                <w:rFonts w:cs="Arial"/>
              </w:rPr>
              <w:t>Safety</w:t>
            </w:r>
            <w:proofErr w:type="spellEnd"/>
            <w:r w:rsidRPr="00C21012">
              <w:rPr>
                <w:rFonts w:cs="Arial"/>
              </w:rPr>
              <w:t xml:space="preserve"> s.r.o., Luční 1391, 466 01 Jablonec nad Nisou, Česká republika</w:t>
            </w:r>
          </w:p>
        </w:tc>
      </w:tr>
      <w:tr w:rsidR="009B74D4" w14:paraId="5FE88B4E" w14:textId="77777777" w:rsidTr="00A56A0D">
        <w:tc>
          <w:tcPr>
            <w:tcW w:w="2338" w:type="dxa"/>
          </w:tcPr>
          <w:p w14:paraId="39F9F683" w14:textId="77777777" w:rsidR="009B74D4" w:rsidRDefault="009B74D4">
            <w:pPr>
              <w:pStyle w:val="Zkladntext"/>
              <w:spacing w:before="120" w:after="120"/>
            </w:pPr>
            <w:r>
              <w:t>Popis a určení výrobku:</w:t>
            </w:r>
          </w:p>
        </w:tc>
        <w:tc>
          <w:tcPr>
            <w:tcW w:w="6872" w:type="dxa"/>
          </w:tcPr>
          <w:p w14:paraId="4572CB28" w14:textId="12DE9F20" w:rsidR="009B74D4" w:rsidRDefault="00DD6693" w:rsidP="00596AC2">
            <w:pPr>
              <w:pStyle w:val="Zkladntext"/>
              <w:spacing w:before="120" w:after="120"/>
            </w:pPr>
            <w:r>
              <w:t>Lehká ochranná kukla v kombinaci filtračním</w:t>
            </w:r>
            <w:r w:rsidR="00596AC2">
              <w:t>i</w:t>
            </w:r>
            <w:r>
              <w:t xml:space="preserve"> prostředk</w:t>
            </w:r>
            <w:r w:rsidR="00596AC2">
              <w:t>y</w:t>
            </w:r>
            <w:r>
              <w:t xml:space="preserve"> s pomocnou ventilací</w:t>
            </w:r>
            <w:r w:rsidR="00596AC2">
              <w:t xml:space="preserve"> </w:t>
            </w:r>
            <w:proofErr w:type="spellStart"/>
            <w:r w:rsidR="00596AC2" w:rsidRPr="009903F0">
              <w:rPr>
                <w:rFonts w:cs="Arial"/>
              </w:rPr>
              <w:t>CleanAIR</w:t>
            </w:r>
            <w:proofErr w:type="spellEnd"/>
            <w:r w:rsidR="00596AC2" w:rsidRPr="009903F0">
              <w:rPr>
                <w:rFonts w:cs="Arial"/>
              </w:rPr>
              <w:t xml:space="preserve"> </w:t>
            </w:r>
            <w:proofErr w:type="spellStart"/>
            <w:r w:rsidR="00596AC2" w:rsidRPr="009903F0">
              <w:rPr>
                <w:rFonts w:cs="Arial"/>
              </w:rPr>
              <w:t>Chemical</w:t>
            </w:r>
            <w:proofErr w:type="spellEnd"/>
            <w:r w:rsidR="00596AC2" w:rsidRPr="009903F0">
              <w:rPr>
                <w:rFonts w:cs="Arial"/>
              </w:rPr>
              <w:t xml:space="preserve"> 2F Plus, </w:t>
            </w:r>
            <w:proofErr w:type="spellStart"/>
            <w:r w:rsidR="00596AC2" w:rsidRPr="009903F0">
              <w:rPr>
                <w:rFonts w:cs="Arial"/>
              </w:rPr>
              <w:t>CleanAIR</w:t>
            </w:r>
            <w:proofErr w:type="spellEnd"/>
            <w:r w:rsidR="00596AC2" w:rsidRPr="009903F0">
              <w:rPr>
                <w:rFonts w:cs="Arial"/>
              </w:rPr>
              <w:t xml:space="preserve"> </w:t>
            </w:r>
            <w:proofErr w:type="spellStart"/>
            <w:r w:rsidR="00596AC2" w:rsidRPr="009903F0">
              <w:rPr>
                <w:rFonts w:cs="Arial"/>
              </w:rPr>
              <w:t>Chemical</w:t>
            </w:r>
            <w:proofErr w:type="spellEnd"/>
            <w:r w:rsidR="00596AC2" w:rsidRPr="009903F0">
              <w:rPr>
                <w:rFonts w:cs="Arial"/>
              </w:rPr>
              <w:t xml:space="preserve"> 3F Plus, </w:t>
            </w:r>
            <w:proofErr w:type="spellStart"/>
            <w:r w:rsidR="00596AC2" w:rsidRPr="009903F0">
              <w:rPr>
                <w:rFonts w:cs="Arial"/>
              </w:rPr>
              <w:t>CleanAIR</w:t>
            </w:r>
            <w:proofErr w:type="spellEnd"/>
            <w:r w:rsidR="00596AC2" w:rsidRPr="009903F0">
              <w:rPr>
                <w:rFonts w:cs="Arial"/>
              </w:rPr>
              <w:t xml:space="preserve"> </w:t>
            </w:r>
            <w:proofErr w:type="spellStart"/>
            <w:r w:rsidR="00596AC2" w:rsidRPr="009903F0">
              <w:rPr>
                <w:rFonts w:cs="Arial"/>
              </w:rPr>
              <w:t>MedicAER</w:t>
            </w:r>
            <w:proofErr w:type="spellEnd"/>
            <w:r>
              <w:t>,</w:t>
            </w:r>
            <w:r w:rsidR="00596AC2">
              <w:t xml:space="preserve"> </w:t>
            </w:r>
            <w:proofErr w:type="spellStart"/>
            <w:r w:rsidR="00596AC2" w:rsidRPr="0007591D">
              <w:t>CleanAIR</w:t>
            </w:r>
            <w:proofErr w:type="spellEnd"/>
            <w:r w:rsidR="00596AC2" w:rsidRPr="0007591D">
              <w:t xml:space="preserve"> </w:t>
            </w:r>
            <w:proofErr w:type="spellStart"/>
            <w:r w:rsidR="00596AC2">
              <w:t>AerGO</w:t>
            </w:r>
            <w:proofErr w:type="spellEnd"/>
            <w:r w:rsidR="00596AC2">
              <w:t xml:space="preserve">, </w:t>
            </w:r>
            <w:proofErr w:type="spellStart"/>
            <w:r w:rsidR="00596AC2" w:rsidRPr="0007591D">
              <w:t>CleanAIR</w:t>
            </w:r>
            <w:proofErr w:type="spellEnd"/>
            <w:r w:rsidR="00596AC2" w:rsidRPr="0007591D">
              <w:t xml:space="preserve"> </w:t>
            </w:r>
            <w:r w:rsidR="00596AC2">
              <w:t>Basic</w:t>
            </w:r>
            <w:r>
              <w:t xml:space="preserve"> nebo s hadicovým dýchacím přístrojem</w:t>
            </w:r>
            <w:r w:rsidR="00596AC2">
              <w:t xml:space="preserve"> na tlakový vzduch </w:t>
            </w:r>
            <w:proofErr w:type="spellStart"/>
            <w:r w:rsidR="00596AC2" w:rsidRPr="009903F0">
              <w:rPr>
                <w:rFonts w:cs="Arial"/>
              </w:rPr>
              <w:t>CleanAIR</w:t>
            </w:r>
            <w:proofErr w:type="spellEnd"/>
            <w:r w:rsidR="00596AC2">
              <w:rPr>
                <w:rFonts w:cs="Arial"/>
              </w:rPr>
              <w:t xml:space="preserve"> </w:t>
            </w:r>
            <w:proofErr w:type="spellStart"/>
            <w:r w:rsidR="00596AC2">
              <w:rPr>
                <w:rFonts w:cs="Arial"/>
              </w:rPr>
              <w:t>Pressure</w:t>
            </w:r>
            <w:proofErr w:type="spellEnd"/>
            <w:r w:rsidR="00596AC2">
              <w:rPr>
                <w:rFonts w:cs="Arial"/>
              </w:rPr>
              <w:t xml:space="preserve"> </w:t>
            </w:r>
            <w:proofErr w:type="spellStart"/>
            <w:r w:rsidR="00596AC2">
              <w:rPr>
                <w:rFonts w:cs="Arial"/>
              </w:rPr>
              <w:t>Flow</w:t>
            </w:r>
            <w:proofErr w:type="spellEnd"/>
            <w:r w:rsidR="00596AC2">
              <w:rPr>
                <w:rFonts w:cs="Arial"/>
              </w:rPr>
              <w:t xml:space="preserve"> Master</w:t>
            </w:r>
            <w:r w:rsidR="00596AC2">
              <w:t xml:space="preserve"> </w:t>
            </w:r>
            <w:r>
              <w:t xml:space="preserve"> chrání dýchací orgány uživatele proti vybraným škodlivinám v ovzduší - viz návod výrobce</w:t>
            </w:r>
            <w:r w:rsidR="00596AC2">
              <w:t>.</w:t>
            </w:r>
          </w:p>
        </w:tc>
      </w:tr>
      <w:tr w:rsidR="009B74D4" w14:paraId="1048F7D0" w14:textId="77777777" w:rsidTr="00A56A0D">
        <w:tc>
          <w:tcPr>
            <w:tcW w:w="2338" w:type="dxa"/>
          </w:tcPr>
          <w:p w14:paraId="77351E01" w14:textId="77777777" w:rsidR="009B74D4" w:rsidRDefault="009B74D4">
            <w:pPr>
              <w:pStyle w:val="Zkladntext"/>
              <w:spacing w:before="120" w:after="120"/>
            </w:pPr>
            <w:r>
              <w:t>Kategorie OOP:</w:t>
            </w:r>
          </w:p>
        </w:tc>
        <w:tc>
          <w:tcPr>
            <w:tcW w:w="6872" w:type="dxa"/>
          </w:tcPr>
          <w:p w14:paraId="4BCCF111" w14:textId="5C169497" w:rsidR="009B74D4" w:rsidRPr="00A56A0D" w:rsidRDefault="00A56A0D">
            <w:pPr>
              <w:pStyle w:val="Zkladntext"/>
              <w:spacing w:before="120" w:after="120"/>
            </w:pPr>
            <w:r w:rsidRPr="00A56A0D">
              <w:t xml:space="preserve">III. </w:t>
            </w:r>
            <w:r w:rsidR="0073243E" w:rsidRPr="00A56A0D">
              <w:t>po</w:t>
            </w:r>
            <w:r w:rsidR="003A0C10" w:rsidRPr="00A56A0D">
              <w:t xml:space="preserve">dle </w:t>
            </w:r>
            <w:r w:rsidR="008E1E22" w:rsidRPr="00A56A0D">
              <w:t>přílohy I</w:t>
            </w:r>
            <w:r w:rsidR="00F90AFA" w:rsidRPr="00A56A0D">
              <w:t>.</w:t>
            </w:r>
            <w:r w:rsidR="008E1E22" w:rsidRPr="00A56A0D">
              <w:t xml:space="preserve"> nařízení (EU) 2016/425</w:t>
            </w:r>
          </w:p>
        </w:tc>
      </w:tr>
    </w:tbl>
    <w:p w14:paraId="5A57A9D9" w14:textId="77777777" w:rsidR="007A0100" w:rsidRDefault="007A0100" w:rsidP="00A56A0D">
      <w:pPr>
        <w:pStyle w:val="Zkladntext"/>
        <w:spacing w:before="0" w:after="0"/>
        <w:jc w:val="both"/>
      </w:pPr>
    </w:p>
    <w:p w14:paraId="701BC804" w14:textId="77777777" w:rsidR="009B74D4" w:rsidRDefault="007A0100" w:rsidP="00285DA7">
      <w:pPr>
        <w:pStyle w:val="Zkladntext"/>
        <w:spacing w:before="0" w:after="120"/>
        <w:jc w:val="both"/>
      </w:pPr>
      <w:bookmarkStart w:id="1" w:name="_Hlk513561972"/>
      <w:r w:rsidRPr="007A0100">
        <w:t>Postup posuzování shody</w:t>
      </w:r>
      <w:r>
        <w:t xml:space="preserve"> podle nařízení (EU) 2016/425:</w:t>
      </w:r>
    </w:p>
    <w:p w14:paraId="3EACED64" w14:textId="5F939E32" w:rsidR="007A0100" w:rsidRDefault="00596AC2" w:rsidP="00285DA7">
      <w:pPr>
        <w:pStyle w:val="Zkladntext"/>
        <w:spacing w:before="0" w:after="120"/>
        <w:jc w:val="both"/>
      </w:pPr>
      <w:bookmarkStart w:id="2" w:name="_Hlk513561952"/>
      <w:bookmarkEnd w:id="1"/>
      <w:r w:rsidRPr="008E6388">
        <w:t xml:space="preserve">EU přezkoušení typu (modul B) podle přílohy V a </w:t>
      </w:r>
      <w:r w:rsidRPr="001D33A9">
        <w:t>shoda s typem založená na zabezpečování kvality výrobního procesu</w:t>
      </w:r>
      <w:r w:rsidRPr="008E6388">
        <w:t xml:space="preserve"> (modul </w:t>
      </w:r>
      <w:r>
        <w:t>D</w:t>
      </w:r>
      <w:r w:rsidRPr="008E6388">
        <w:t>) podle přílohy VI</w:t>
      </w:r>
      <w:r>
        <w:t>I</w:t>
      </w:r>
      <w:r w:rsidRPr="008E6388">
        <w:t>I.</w:t>
      </w:r>
    </w:p>
    <w:bookmarkEnd w:id="2"/>
    <w:p w14:paraId="0B1BFDB5" w14:textId="77777777" w:rsidR="009B74D4" w:rsidRDefault="009B74D4" w:rsidP="00285DA7">
      <w:pPr>
        <w:pStyle w:val="Nadpis1"/>
        <w:spacing w:after="120"/>
      </w:pPr>
      <w:r>
        <w:t>Technická dokumentace výrobku</w:t>
      </w:r>
    </w:p>
    <w:p w14:paraId="4BE0BD34" w14:textId="77777777" w:rsidR="009B74D4" w:rsidRDefault="009B74D4" w:rsidP="00285DA7">
      <w:pPr>
        <w:pStyle w:val="Zkladntext"/>
        <w:spacing w:before="0" w:after="120"/>
        <w:jc w:val="both"/>
      </w:pPr>
      <w:r>
        <w:t xml:space="preserve">Objednavatel dodá vykonavateli veškerou technickou dokumentaci potřebnou k ověření shody v rozsahu požadavků </w:t>
      </w:r>
      <w:r w:rsidR="00D104C0">
        <w:t>nařízení (EU) 2</w:t>
      </w:r>
      <w:r w:rsidR="00C4178E">
        <w:t xml:space="preserve">016/425 </w:t>
      </w:r>
      <w:r>
        <w:t>příloh</w:t>
      </w:r>
      <w:r w:rsidR="001267B8">
        <w:t>a</w:t>
      </w:r>
      <w:r>
        <w:t xml:space="preserve"> </w:t>
      </w:r>
      <w:r w:rsidR="001267B8">
        <w:t>III</w:t>
      </w:r>
      <w:r w:rsidR="00C4178E"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71"/>
      </w:tblGrid>
      <w:tr w:rsidR="00C4178E" w:rsidRPr="0082287E" w14:paraId="04D846C8" w14:textId="77777777" w:rsidTr="00285DA7">
        <w:tc>
          <w:tcPr>
            <w:tcW w:w="9180" w:type="dxa"/>
          </w:tcPr>
          <w:p w14:paraId="07C7536E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úplný popis OOP a jeho zamýšleného použití</w:t>
            </w:r>
          </w:p>
        </w:tc>
      </w:tr>
      <w:tr w:rsidR="00C4178E" w:rsidRPr="0082287E" w14:paraId="0194A7AB" w14:textId="77777777" w:rsidTr="00285DA7">
        <w:tc>
          <w:tcPr>
            <w:tcW w:w="9180" w:type="dxa"/>
          </w:tcPr>
          <w:p w14:paraId="78201363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souzení rizika či rizik, proti kterým má OOP chránit</w:t>
            </w:r>
          </w:p>
        </w:tc>
      </w:tr>
      <w:tr w:rsidR="00C4178E" w:rsidRPr="0082287E" w14:paraId="3C6A1C04" w14:textId="77777777" w:rsidTr="00285DA7">
        <w:tc>
          <w:tcPr>
            <w:tcW w:w="9180" w:type="dxa"/>
          </w:tcPr>
          <w:p w14:paraId="3EF0F169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seznam základních požadavků na ochranu zdraví a bezpečnost, které se na OOP vztahují</w:t>
            </w:r>
          </w:p>
        </w:tc>
      </w:tr>
      <w:tr w:rsidR="00C4178E" w:rsidRPr="0082287E" w14:paraId="1925651E" w14:textId="77777777" w:rsidTr="00285DA7">
        <w:tc>
          <w:tcPr>
            <w:tcW w:w="9180" w:type="dxa"/>
          </w:tcPr>
          <w:p w14:paraId="4DC1A6B6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konstrukční a výrobní výkresy a schémata OOP a jeho součástí, podsestav a obvodů</w:t>
            </w:r>
          </w:p>
        </w:tc>
      </w:tr>
      <w:tr w:rsidR="00C4178E" w:rsidRPr="0082287E" w14:paraId="34BBF424" w14:textId="77777777" w:rsidTr="00285DA7">
        <w:tc>
          <w:tcPr>
            <w:tcW w:w="9180" w:type="dxa"/>
          </w:tcPr>
          <w:p w14:paraId="4AA4F0F0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 xml:space="preserve">popisy a vysvětlivky potřebné pro pochopení výkresů a schémat uvedených v písmeni d) </w:t>
            </w:r>
            <w:r w:rsidRPr="0082287E">
              <w:rPr>
                <w:rFonts w:cs="Arial"/>
              </w:rPr>
              <w:br/>
              <w:t>a fungování OOP;</w:t>
            </w:r>
          </w:p>
        </w:tc>
      </w:tr>
      <w:tr w:rsidR="00C4178E" w:rsidRPr="0082287E" w14:paraId="5A1D612D" w14:textId="77777777" w:rsidTr="00285DA7">
        <w:tc>
          <w:tcPr>
            <w:tcW w:w="9180" w:type="dxa"/>
          </w:tcPr>
          <w:p w14:paraId="2991D176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odkazy na harmonizované normy, které byly použity pro návrh a výrobu OOP. V případě částečného použití harmonizovaných norem se v technické dokumentaci uvedou ty části, jež byly použity;</w:t>
            </w:r>
          </w:p>
        </w:tc>
      </w:tr>
      <w:tr w:rsidR="00C4178E" w:rsidRPr="0082287E" w14:paraId="2A8A42F2" w14:textId="77777777" w:rsidTr="00285DA7">
        <w:tc>
          <w:tcPr>
            <w:tcW w:w="9180" w:type="dxa"/>
          </w:tcPr>
          <w:p w14:paraId="3425D5DD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okud harmonizované normy použity nebyly anebo byly použity pouze částečně, popisy jiných technických specifikací, které byly použity s cílem splnit příslušné základní požadavky na ochranu zdraví a bezpečnost</w:t>
            </w:r>
          </w:p>
        </w:tc>
      </w:tr>
      <w:tr w:rsidR="00C4178E" w:rsidRPr="0082287E" w14:paraId="7DB6B75C" w14:textId="77777777" w:rsidTr="00285DA7">
        <w:tc>
          <w:tcPr>
            <w:tcW w:w="9180" w:type="dxa"/>
          </w:tcPr>
          <w:p w14:paraId="15371895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výsledky konstrukčních výpočtů, kontrol a přezkoušení provedených za účelem ověření shody OOP s příslušnými základními požadavky na ochranu zdraví a bezpečnost</w:t>
            </w:r>
          </w:p>
        </w:tc>
      </w:tr>
      <w:tr w:rsidR="00C4178E" w:rsidRPr="0082287E" w14:paraId="0F29EC9A" w14:textId="77777777" w:rsidTr="00285DA7">
        <w:tc>
          <w:tcPr>
            <w:tcW w:w="9180" w:type="dxa"/>
          </w:tcPr>
          <w:p w14:paraId="65A53D34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protokoly o zkouškách provedených k ověření shody OOP s příslušnými základními požadavky na ochranu zdraví a bezpečnost a případně ke stanovení příslušné třídy ochrany</w:t>
            </w:r>
          </w:p>
        </w:tc>
      </w:tr>
      <w:tr w:rsidR="00C4178E" w:rsidRPr="0082287E" w14:paraId="39618EA7" w14:textId="77777777" w:rsidTr="00285DA7">
        <w:tc>
          <w:tcPr>
            <w:tcW w:w="9180" w:type="dxa"/>
          </w:tcPr>
          <w:p w14:paraId="56669B52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lastRenderedPageBreak/>
              <w:t>popis prostředků použitých výrobcem během výroby OOP k zajištění shody vyráběných OOP se specifikacemi návrhu</w:t>
            </w:r>
          </w:p>
        </w:tc>
      </w:tr>
      <w:tr w:rsidR="00C4178E" w:rsidRPr="0082287E" w14:paraId="1AF61D65" w14:textId="77777777" w:rsidTr="00285DA7">
        <w:tc>
          <w:tcPr>
            <w:tcW w:w="9180" w:type="dxa"/>
          </w:tcPr>
          <w:p w14:paraId="6EAA6BCA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kopii návodu a informací výrobce uvedených v bodě 1.4 přílohy II</w:t>
            </w:r>
            <w:r w:rsidR="00824504">
              <w:rPr>
                <w:rFonts w:cs="Arial"/>
              </w:rPr>
              <w:t xml:space="preserve"> nařízení</w:t>
            </w:r>
          </w:p>
        </w:tc>
      </w:tr>
      <w:tr w:rsidR="00C4178E" w:rsidRPr="0082287E" w14:paraId="199F2F04" w14:textId="77777777" w:rsidTr="00285DA7">
        <w:tc>
          <w:tcPr>
            <w:tcW w:w="9180" w:type="dxa"/>
          </w:tcPr>
          <w:p w14:paraId="6ED26CA7" w14:textId="77777777" w:rsidR="00C4178E" w:rsidRPr="0082287E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u OOP vyráběných jako samostatné jednotky přizpůsobené konkrétnímu uživateli všechny nezbytné pokyny pro výrobu takového OOP na základě schváleného základního modelu</w:t>
            </w:r>
          </w:p>
        </w:tc>
      </w:tr>
      <w:tr w:rsidR="00C4178E" w:rsidRPr="0082287E" w14:paraId="20C1D3AE" w14:textId="77777777" w:rsidTr="00285DA7">
        <w:tc>
          <w:tcPr>
            <w:tcW w:w="9180" w:type="dxa"/>
          </w:tcPr>
          <w:p w14:paraId="0ADB791C" w14:textId="77777777" w:rsidR="008E1E22" w:rsidRPr="00B00F0F" w:rsidRDefault="00C4178E" w:rsidP="00285DA7">
            <w:pPr>
              <w:pStyle w:val="Zkladntext"/>
              <w:numPr>
                <w:ilvl w:val="0"/>
                <w:numId w:val="17"/>
              </w:numPr>
              <w:ind w:left="426" w:hanging="426"/>
              <w:rPr>
                <w:rFonts w:cs="Arial"/>
              </w:rPr>
            </w:pPr>
            <w:r w:rsidRPr="0082287E">
              <w:rPr>
                <w:rFonts w:cs="Arial"/>
              </w:rPr>
              <w:t>u sériově vyráběných OOP, u nichž má být každý kus přizpůsoben konkrétnímu uživateli, popis opatření, která mají být přijata výrobcem během přizpůsobování a výrobního procesu s cílem zajistit, aby byl každý OOP ve shodě se schváleným typem a s</w:t>
            </w:r>
            <w:r w:rsidR="008E1E22">
              <w:rPr>
                <w:rFonts w:cs="Arial"/>
              </w:rPr>
              <w:t> </w:t>
            </w:r>
            <w:r w:rsidRPr="0082287E">
              <w:rPr>
                <w:rFonts w:cs="Arial"/>
              </w:rPr>
              <w:t>příslušnými základními požadavky na ochranu zdraví a bezpečnost.</w:t>
            </w:r>
          </w:p>
        </w:tc>
      </w:tr>
    </w:tbl>
    <w:p w14:paraId="46E29001" w14:textId="77777777" w:rsidR="00B00F0F" w:rsidRDefault="00B00F0F" w:rsidP="00B00F0F">
      <w:pPr>
        <w:pStyle w:val="Zkladntext"/>
        <w:spacing w:before="120" w:after="120"/>
        <w:jc w:val="both"/>
      </w:pPr>
      <w:r w:rsidRPr="00B00F0F">
        <w:t>Pozn.: Bez dodání dokumentace podle bodů a), b), c), f) a k) nebude EU přezkoušení typu zahájeno. Dokumentace podle bodů g), i) a m) je požadována jen v popsaných případech, které nejsou běžné.</w:t>
      </w:r>
    </w:p>
    <w:p w14:paraId="7CBB4F60" w14:textId="77777777" w:rsidR="009B74D4" w:rsidRDefault="009B74D4" w:rsidP="00285DA7">
      <w:pPr>
        <w:pStyle w:val="Nadpis1"/>
        <w:spacing w:after="120"/>
      </w:pPr>
      <w:r>
        <w:t xml:space="preserve">Předpisy </w:t>
      </w:r>
      <w:r w:rsidR="00074FD2">
        <w:t>a normy</w:t>
      </w:r>
    </w:p>
    <w:p w14:paraId="38E10DFC" w14:textId="77777777" w:rsidR="00B00F0F" w:rsidRDefault="009B74D4" w:rsidP="00B00F0F">
      <w:pPr>
        <w:pStyle w:val="Zkladntext"/>
        <w:spacing w:before="0" w:after="120"/>
        <w:jc w:val="both"/>
      </w:pPr>
      <w:bookmarkStart w:id="3" w:name="_Hlk513576460"/>
      <w:r>
        <w:t xml:space="preserve">Seznam českých technických harmonizovaných norem nebo jiných technických specifikací, které budou použity pro </w:t>
      </w:r>
      <w:r w:rsidR="00074FD2">
        <w:t>zkoušky a hodnocení</w:t>
      </w:r>
      <w:bookmarkEnd w:id="3"/>
    </w:p>
    <w:p w14:paraId="757D2AE0" w14:textId="20E2BEA5" w:rsidR="00897245" w:rsidRPr="006B4B10" w:rsidRDefault="00676A7E" w:rsidP="00897245">
      <w:pPr>
        <w:pStyle w:val="Zkladntext"/>
        <w:numPr>
          <w:ilvl w:val="0"/>
          <w:numId w:val="20"/>
        </w:numPr>
        <w:spacing w:before="0" w:after="120"/>
        <w:ind w:left="714" w:hanging="357"/>
        <w:jc w:val="both"/>
      </w:pPr>
      <w:bookmarkStart w:id="4" w:name="_Hlk513576576"/>
      <w:r>
        <w:rPr>
          <w:bCs/>
        </w:rPr>
        <w:t>xxxxxxxxxxxxxxxxxxxxxxxxxxxxxxxxxxxxxxxxxxxxxxxxxxxxxxxxxxxxxxxxxxxxxxxxxxxxxxxxxxxxxxxxxxxxxxxxxxxxxxxxxxxxxxxxxxxxxxxxxxxxxxxxxxxxxxxxxxxxxxxxxxxxxxxxxxxxxxxxxxxxxxxxxxxxxxxxxxxxxxxxxxx</w:t>
      </w:r>
    </w:p>
    <w:p w14:paraId="0315DA43" w14:textId="4BEC2D2E" w:rsidR="009B74D4" w:rsidRPr="00897245" w:rsidRDefault="00676A7E" w:rsidP="00897245">
      <w:pPr>
        <w:pStyle w:val="Zkladntext"/>
        <w:numPr>
          <w:ilvl w:val="0"/>
          <w:numId w:val="20"/>
        </w:numPr>
      </w:pPr>
      <w:r>
        <w:rPr>
          <w:rFonts w:cs="Arial"/>
        </w:rPr>
        <w:t>xxxxxxxxxxxxxxxxxxxxxxxxxxxxxxxxxxxxxxxxxxxxxxxxxxxxxxxxxxxxxxxxxxxxxxxxxxxxxxxxxxxxxxxxxxxxxxxxxxxxxxxxxxxxxxxxxxx</w:t>
      </w:r>
    </w:p>
    <w:p w14:paraId="134B7816" w14:textId="18F4A326" w:rsidR="00897245" w:rsidRDefault="00676A7E" w:rsidP="00897245">
      <w:pPr>
        <w:pStyle w:val="Zkladntext"/>
        <w:numPr>
          <w:ilvl w:val="0"/>
          <w:numId w:val="20"/>
        </w:numPr>
      </w:pPr>
      <w:r>
        <w:rPr>
          <w:rFonts w:cs="Arial"/>
        </w:rPr>
        <w:t>xxxxxxxxxxxxxxxxxxxxxxxxxxxxxxxxxxxxxxxxxxxxxxxxxxxxxxxxxxxxxxxxxxxxxxxxxxxxxxxxxxxxxxxxxxxxxxxxxxxxxxxxxxxxxxxxxxxxxxxxxxxxxxxxxxxxxxxxxxxxxxxxxxxxxxxxxxxxxxxxxxx</w:t>
      </w:r>
    </w:p>
    <w:bookmarkEnd w:id="4"/>
    <w:p w14:paraId="7862DDFB" w14:textId="77777777" w:rsidR="009B74D4" w:rsidRDefault="009B74D4" w:rsidP="00285DA7">
      <w:pPr>
        <w:pStyle w:val="Nadpis1"/>
        <w:spacing w:after="120"/>
      </w:pPr>
      <w:r>
        <w:t>Zkušební vzorky</w:t>
      </w:r>
    </w:p>
    <w:p w14:paraId="172B8E7D" w14:textId="77777777" w:rsidR="00897245" w:rsidRDefault="009B74D4" w:rsidP="00285DA7">
      <w:pPr>
        <w:pStyle w:val="Zkladntext"/>
        <w:spacing w:before="0" w:after="120"/>
      </w:pPr>
      <w:bookmarkStart w:id="5" w:name="_Hlk513576855"/>
      <w:r>
        <w:t xml:space="preserve">Pro přezkoušení typu </w:t>
      </w:r>
      <w:r w:rsidR="007976B4">
        <w:t>odebere vykonavatel</w:t>
      </w:r>
    </w:p>
    <w:p w14:paraId="1C36AAA1" w14:textId="7632175C" w:rsidR="000C35C2" w:rsidRDefault="00676A7E" w:rsidP="000C35C2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5C887067" w14:textId="6C5BA7B8" w:rsidR="000C35C2" w:rsidRDefault="00952ED6" w:rsidP="000C35C2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1044A175" w14:textId="77777777" w:rsidR="00952ED6" w:rsidRDefault="00952ED6" w:rsidP="00952ED6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33F2CAD0" w14:textId="77777777" w:rsidR="00952ED6" w:rsidRDefault="00952ED6" w:rsidP="00952ED6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42904D34" w14:textId="77777777" w:rsidR="00952ED6" w:rsidRDefault="00952ED6" w:rsidP="00952ED6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34EEA8D2" w14:textId="77777777" w:rsidR="00952ED6" w:rsidRDefault="00952ED6" w:rsidP="00952ED6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2135E950" w14:textId="77777777" w:rsidR="00952ED6" w:rsidRDefault="00952ED6" w:rsidP="00952ED6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2C446EB7" w14:textId="77777777" w:rsidR="00952ED6" w:rsidRDefault="00952ED6" w:rsidP="00952ED6">
      <w:pPr>
        <w:pStyle w:val="Zkladntext"/>
        <w:numPr>
          <w:ilvl w:val="0"/>
          <w:numId w:val="21"/>
        </w:numPr>
        <w:spacing w:before="0" w:after="120"/>
      </w:pPr>
      <w:proofErr w:type="spellStart"/>
      <w:r>
        <w:t>xxxxxxxxxxxxxxxxxxxxxxxxxxxxxxxxxxxxxxxxxxxxxxxxxxxxxxxxxxxxxx</w:t>
      </w:r>
      <w:proofErr w:type="spellEnd"/>
    </w:p>
    <w:p w14:paraId="03EAD562" w14:textId="174D8731" w:rsidR="009B74D4" w:rsidRDefault="007976B4" w:rsidP="00285DA7">
      <w:pPr>
        <w:pStyle w:val="Zkladntext"/>
        <w:spacing w:before="0" w:after="120"/>
      </w:pPr>
      <w:r>
        <w:t>Objednavatel umožní vykonavateli odběr vzorků v dohodnutém množství na dohodnutém místě a v dohodnutém termínu.</w:t>
      </w:r>
    </w:p>
    <w:p w14:paraId="6308CA12" w14:textId="77777777" w:rsidR="009B74D4" w:rsidRDefault="009B74D4" w:rsidP="00285DA7">
      <w:pPr>
        <w:pStyle w:val="Zkladntext"/>
        <w:spacing w:before="0" w:after="120"/>
      </w:pPr>
      <w:r>
        <w:t>Náklady za vzorky a jejich dodání na místo zkoušek nese objednavatel.</w:t>
      </w:r>
    </w:p>
    <w:p w14:paraId="633CFA97" w14:textId="77777777" w:rsidR="009B74D4" w:rsidRDefault="009B74D4" w:rsidP="00285DA7">
      <w:pPr>
        <w:pStyle w:val="Zkladntext"/>
        <w:spacing w:before="0" w:after="120"/>
      </w:pPr>
      <w:r>
        <w:t>Způsob výběru vzorků stanoví vykonavatel.</w:t>
      </w:r>
    </w:p>
    <w:p w14:paraId="35665BD5" w14:textId="77777777" w:rsidR="005767D9" w:rsidRPr="00403C8C" w:rsidRDefault="005767D9" w:rsidP="00285DA7">
      <w:pPr>
        <w:pStyle w:val="Zkladntext"/>
        <w:spacing w:before="0" w:after="120"/>
      </w:pPr>
      <w:r>
        <w:t xml:space="preserve">Vzorky mohou být prototypy. Vykonavatel má právo vyžádat si před vydáním certifikátu vzorek výsledného výrobku, který bude dodáván na trh s definitivním značením.   </w:t>
      </w:r>
    </w:p>
    <w:p w14:paraId="32DDC037" w14:textId="77777777" w:rsidR="009B74D4" w:rsidRDefault="009B74D4" w:rsidP="00285DA7">
      <w:pPr>
        <w:pStyle w:val="Zkladntext"/>
        <w:spacing w:before="0" w:after="120"/>
      </w:pPr>
      <w:bookmarkStart w:id="6" w:name="_Hlk185693889"/>
      <w:r>
        <w:t>Zkušební vzorky, které si objednavatel nepřevezme do 30 kalendářních dnů po předání dokumentace o provedených zkouškách, budou vykonavatelem zlikvidovány.</w:t>
      </w:r>
    </w:p>
    <w:bookmarkEnd w:id="5"/>
    <w:bookmarkEnd w:id="6"/>
    <w:p w14:paraId="0023BC8D" w14:textId="77777777" w:rsidR="009B74D4" w:rsidRDefault="009B74D4" w:rsidP="00285DA7">
      <w:pPr>
        <w:pStyle w:val="Nadpis1"/>
        <w:spacing w:after="120"/>
      </w:pPr>
      <w:r>
        <w:lastRenderedPageBreak/>
        <w:t>Seznam zkoušek a požadavků</w:t>
      </w:r>
    </w:p>
    <w:p w14:paraId="76051408" w14:textId="77777777" w:rsidR="009B74D4" w:rsidRDefault="009B74D4" w:rsidP="00285DA7">
      <w:pPr>
        <w:pStyle w:val="Zkladntext"/>
        <w:spacing w:before="0" w:after="120"/>
        <w:jc w:val="both"/>
      </w:pPr>
      <w:bookmarkStart w:id="7" w:name="_Hlk185693797"/>
      <w:r>
        <w:t xml:space="preserve">Vykonavatel provede na odebraných vzorcích dále uvedené zkoušky, o jejichž výsledcích zpracuje </w:t>
      </w:r>
      <w:bookmarkStart w:id="8" w:name="_Hlk185693779"/>
      <w:bookmarkEnd w:id="7"/>
      <w:r>
        <w:t xml:space="preserve">protokol o zkoušce. </w:t>
      </w:r>
    </w:p>
    <w:p w14:paraId="16430773" w14:textId="3EA3F867" w:rsidR="00B03AFD" w:rsidRDefault="00952ED6" w:rsidP="00285DA7">
      <w:pPr>
        <w:pStyle w:val="Zkladntext"/>
        <w:spacing w:before="0" w:after="120"/>
        <w:jc w:val="both"/>
      </w:pPr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B03AFD">
        <w:t>.</w:t>
      </w:r>
    </w:p>
    <w:p w14:paraId="1E028BC6" w14:textId="345B2E2A" w:rsidR="0096744E" w:rsidRDefault="00114A5E" w:rsidP="00285DA7">
      <w:pPr>
        <w:pStyle w:val="Zkladntext"/>
        <w:numPr>
          <w:ilvl w:val="0"/>
          <w:numId w:val="12"/>
        </w:numPr>
        <w:spacing w:before="0" w:after="120"/>
        <w:jc w:val="both"/>
      </w:pPr>
      <w:proofErr w:type="spellStart"/>
      <w:r>
        <w:rPr>
          <w:rFonts w:cs="Arial"/>
        </w:rPr>
        <w:t>xxxxxxxxxxxxxxxxxxxxxxxxxxx</w:t>
      </w:r>
      <w:proofErr w:type="spellEnd"/>
    </w:p>
    <w:tbl>
      <w:tblPr>
        <w:tblW w:w="0" w:type="auto"/>
        <w:tblLook w:val="04A0" w:firstRow="1" w:lastRow="0" w:firstColumn="1" w:lastColumn="0" w:noHBand="0" w:noVBand="1"/>
      </w:tblPr>
      <w:tblGrid>
        <w:gridCol w:w="1418"/>
        <w:gridCol w:w="3935"/>
      </w:tblGrid>
      <w:tr w:rsidR="0096744E" w:rsidRPr="008669C6" w14:paraId="4082D066" w14:textId="77777777" w:rsidTr="004207B9">
        <w:tc>
          <w:tcPr>
            <w:tcW w:w="1418" w:type="dxa"/>
          </w:tcPr>
          <w:p w14:paraId="62B8F050" w14:textId="77302B4B" w:rsidR="0096744E" w:rsidRDefault="00114A5E" w:rsidP="004207B9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BE80E8B" w14:textId="5E36AB0A" w:rsidR="0096744E" w:rsidRDefault="00114A5E" w:rsidP="004207B9">
            <w:pPr>
              <w:pStyle w:val="Zkladntext"/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FFEB214" w14:textId="77777777" w:rsidTr="004207B9">
        <w:tc>
          <w:tcPr>
            <w:tcW w:w="1418" w:type="dxa"/>
          </w:tcPr>
          <w:p w14:paraId="7581B417" w14:textId="59BE06F5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0BE6CACC" w14:textId="12885222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F718DEB" w14:textId="77777777" w:rsidTr="004207B9">
        <w:tc>
          <w:tcPr>
            <w:tcW w:w="1418" w:type="dxa"/>
          </w:tcPr>
          <w:p w14:paraId="5902650F" w14:textId="56CFE86E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4BEBC857" w14:textId="10160637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C225B85" w14:textId="77777777" w:rsidTr="004207B9">
        <w:tc>
          <w:tcPr>
            <w:tcW w:w="1418" w:type="dxa"/>
          </w:tcPr>
          <w:p w14:paraId="325E41D2" w14:textId="6CA2D861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50FD9C6" w14:textId="36D3C8DE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73E5A717" w14:textId="77777777" w:rsidTr="00992BAF">
        <w:tc>
          <w:tcPr>
            <w:tcW w:w="1418" w:type="dxa"/>
          </w:tcPr>
          <w:p w14:paraId="31AA0BC3" w14:textId="6486BF9D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3920564" w14:textId="4CE37B74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3DF662A9" w14:textId="77777777" w:rsidTr="00992BAF">
        <w:tc>
          <w:tcPr>
            <w:tcW w:w="1418" w:type="dxa"/>
          </w:tcPr>
          <w:p w14:paraId="0F99A854" w14:textId="0754B11E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4DB591D" w14:textId="561D4A19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371D0B7A" w14:textId="77777777" w:rsidTr="004207B9">
        <w:tc>
          <w:tcPr>
            <w:tcW w:w="1418" w:type="dxa"/>
          </w:tcPr>
          <w:p w14:paraId="3D1DC7F2" w14:textId="47FC981D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3A8C6575" w14:textId="67A232EC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58167707" w14:textId="77777777" w:rsidTr="004207B9">
        <w:tc>
          <w:tcPr>
            <w:tcW w:w="1418" w:type="dxa"/>
          </w:tcPr>
          <w:p w14:paraId="704E1638" w14:textId="14B71528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7EB74672" w14:textId="50E04142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460C74F0" w14:textId="77777777" w:rsidTr="00781F67">
        <w:tc>
          <w:tcPr>
            <w:tcW w:w="1418" w:type="dxa"/>
          </w:tcPr>
          <w:p w14:paraId="53343944" w14:textId="0FA80051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585B8BA" w14:textId="74AD9B6D" w:rsidR="00114A5E" w:rsidRPr="00A6262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785A5EC3" w14:textId="77777777" w:rsidTr="00781F67">
        <w:tc>
          <w:tcPr>
            <w:tcW w:w="1418" w:type="dxa"/>
          </w:tcPr>
          <w:p w14:paraId="664A0D99" w14:textId="39356091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41F89434" w14:textId="0A6569A8" w:rsidR="00114A5E" w:rsidRPr="00A6262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38F5E34" w14:textId="77777777" w:rsidTr="00D01B18">
        <w:tc>
          <w:tcPr>
            <w:tcW w:w="1418" w:type="dxa"/>
          </w:tcPr>
          <w:p w14:paraId="60A38F41" w14:textId="585961FA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7DBBAAAB" w14:textId="305EE3D1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4CDD05A9" w14:textId="77777777" w:rsidTr="004207B9">
        <w:tc>
          <w:tcPr>
            <w:tcW w:w="1418" w:type="dxa"/>
          </w:tcPr>
          <w:p w14:paraId="70E12BDF" w14:textId="68FD80EE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095CEC2C" w14:textId="4AF894AC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4BE652D6" w14:textId="77777777" w:rsidTr="00D9600C">
        <w:tc>
          <w:tcPr>
            <w:tcW w:w="1418" w:type="dxa"/>
          </w:tcPr>
          <w:p w14:paraId="4619038F" w14:textId="726DF587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48AA64B5" w14:textId="332D1093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6EC08FFD" w14:textId="77777777" w:rsidTr="00D9600C">
        <w:tc>
          <w:tcPr>
            <w:tcW w:w="1418" w:type="dxa"/>
          </w:tcPr>
          <w:p w14:paraId="45CEC412" w14:textId="02FE1B61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2844B42B" w14:textId="157E9325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172F0FC7" w14:textId="77777777" w:rsidTr="00EB7596">
        <w:tc>
          <w:tcPr>
            <w:tcW w:w="1418" w:type="dxa"/>
          </w:tcPr>
          <w:p w14:paraId="244E89B5" w14:textId="52A7F030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7405A244" w14:textId="6109568D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1D49F10" w14:textId="77777777" w:rsidTr="004207B9">
        <w:tc>
          <w:tcPr>
            <w:tcW w:w="1418" w:type="dxa"/>
          </w:tcPr>
          <w:p w14:paraId="6973AF2D" w14:textId="456413F8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6143F7F" w14:textId="73A9C185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</w:tbl>
    <w:p w14:paraId="74E6FDEE" w14:textId="77777777" w:rsidR="0096744E" w:rsidRDefault="0096744E" w:rsidP="00B03AFD">
      <w:pPr>
        <w:pStyle w:val="Zkladntext"/>
        <w:spacing w:before="0" w:after="0"/>
        <w:jc w:val="both"/>
      </w:pPr>
    </w:p>
    <w:p w14:paraId="4326D88C" w14:textId="104F9CB3" w:rsidR="00B03AFD" w:rsidRDefault="00114A5E" w:rsidP="00B03AFD">
      <w:pPr>
        <w:pStyle w:val="Zkladntext"/>
        <w:numPr>
          <w:ilvl w:val="0"/>
          <w:numId w:val="12"/>
        </w:numPr>
        <w:spacing w:before="0" w:after="120"/>
        <w:jc w:val="both"/>
      </w:pPr>
      <w:proofErr w:type="spellStart"/>
      <w:r>
        <w:rPr>
          <w:rFonts w:cs="Arial"/>
        </w:rPr>
        <w:t>xxxxxxxxxxxxxxxxxxxxxxxxxxxxxxxx</w:t>
      </w:r>
      <w:proofErr w:type="spellEnd"/>
    </w:p>
    <w:tbl>
      <w:tblPr>
        <w:tblW w:w="0" w:type="auto"/>
        <w:tblLook w:val="04A0" w:firstRow="1" w:lastRow="0" w:firstColumn="1" w:lastColumn="0" w:noHBand="0" w:noVBand="1"/>
      </w:tblPr>
      <w:tblGrid>
        <w:gridCol w:w="1418"/>
        <w:gridCol w:w="3935"/>
      </w:tblGrid>
      <w:tr w:rsidR="00114A5E" w:rsidRPr="008669C6" w14:paraId="020F3937" w14:textId="77777777" w:rsidTr="00531E7E">
        <w:tc>
          <w:tcPr>
            <w:tcW w:w="1418" w:type="dxa"/>
          </w:tcPr>
          <w:p w14:paraId="35D65600" w14:textId="633E42E4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7AAE0BFF" w14:textId="1B0942C6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4B2870ED" w14:textId="77777777" w:rsidTr="00531E7E">
        <w:tc>
          <w:tcPr>
            <w:tcW w:w="1418" w:type="dxa"/>
          </w:tcPr>
          <w:p w14:paraId="1D12A4F6" w14:textId="11494014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F4F2AC3" w14:textId="2B0674F5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1EEAEF72" w14:textId="77777777" w:rsidTr="00485370">
        <w:tc>
          <w:tcPr>
            <w:tcW w:w="1418" w:type="dxa"/>
          </w:tcPr>
          <w:p w14:paraId="69811820" w14:textId="13DDA262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8877046" w14:textId="1B5EA4EF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F85A778" w14:textId="77777777" w:rsidTr="00485370">
        <w:tc>
          <w:tcPr>
            <w:tcW w:w="1418" w:type="dxa"/>
          </w:tcPr>
          <w:p w14:paraId="35F09CDD" w14:textId="68626BC1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ABEA9D1" w14:textId="2261F97A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05C11CDF" w14:textId="77777777" w:rsidTr="006330D1">
        <w:tc>
          <w:tcPr>
            <w:tcW w:w="1418" w:type="dxa"/>
          </w:tcPr>
          <w:p w14:paraId="357679B1" w14:textId="44B3E681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D273FA3" w14:textId="1AF8FD33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733765" w:rsidRPr="008669C6" w14:paraId="68E0DA2F" w14:textId="77777777" w:rsidTr="0040188A">
        <w:tc>
          <w:tcPr>
            <w:tcW w:w="1418" w:type="dxa"/>
            <w:vAlign w:val="center"/>
          </w:tcPr>
          <w:p w14:paraId="5C7D4385" w14:textId="40640E80" w:rsidR="00733765" w:rsidRDefault="00BD0A30" w:rsidP="00733765">
            <w:pPr>
              <w:pStyle w:val="Zkladntext"/>
            </w:pPr>
            <w:proofErr w:type="spellStart"/>
            <w: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4C941B1C" w14:textId="4B3A4B3F" w:rsidR="00733765" w:rsidRPr="0035656A" w:rsidRDefault="00BD0A30" w:rsidP="00733765">
            <w:pPr>
              <w:pStyle w:val="Zkladntext"/>
              <w:rPr>
                <w:rFonts w:cs="Arial"/>
              </w:rPr>
            </w:pPr>
            <w:proofErr w:type="spellStart"/>
            <w:r>
              <w:t>xxxxxxxxxxxxxxxxxxxxx</w:t>
            </w:r>
            <w:proofErr w:type="spellEnd"/>
            <w:r>
              <w:t xml:space="preserve"> </w:t>
            </w:r>
            <w:proofErr w:type="spellStart"/>
            <w:r>
              <w:t>xxxxxxxxxxxxxxxx</w:t>
            </w:r>
            <w:proofErr w:type="spellEnd"/>
          </w:p>
        </w:tc>
      </w:tr>
      <w:tr w:rsidR="00114A5E" w:rsidRPr="008669C6" w14:paraId="10DD686E" w14:textId="77777777" w:rsidTr="00EB5CB3">
        <w:tc>
          <w:tcPr>
            <w:tcW w:w="1418" w:type="dxa"/>
          </w:tcPr>
          <w:p w14:paraId="151F3530" w14:textId="250EE997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9482C6E" w14:textId="27438200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7E6599D6" w14:textId="77777777" w:rsidTr="00EB5CB3">
        <w:tc>
          <w:tcPr>
            <w:tcW w:w="1418" w:type="dxa"/>
          </w:tcPr>
          <w:p w14:paraId="18FC1017" w14:textId="7E4E44B1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9020AD0" w14:textId="035557A7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31E523C8" w14:textId="77777777" w:rsidTr="00F85393">
        <w:tc>
          <w:tcPr>
            <w:tcW w:w="1418" w:type="dxa"/>
          </w:tcPr>
          <w:p w14:paraId="1ACBA380" w14:textId="394237CE" w:rsidR="00114A5E" w:rsidRDefault="00114A5E" w:rsidP="00114A5E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114C299D" w14:textId="586C5FF5" w:rsidR="00114A5E" w:rsidRPr="0035656A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48F9DB34" w14:textId="77777777" w:rsidTr="00F85393">
        <w:tc>
          <w:tcPr>
            <w:tcW w:w="1418" w:type="dxa"/>
          </w:tcPr>
          <w:p w14:paraId="56508716" w14:textId="29E75EB3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A5B3B2B" w14:textId="335F9525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737460BC" w14:textId="77777777" w:rsidTr="00821354">
        <w:tc>
          <w:tcPr>
            <w:tcW w:w="1418" w:type="dxa"/>
          </w:tcPr>
          <w:p w14:paraId="13A2B918" w14:textId="3EDC535F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64A39ABE" w14:textId="69869255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  <w:tr w:rsidR="00114A5E" w:rsidRPr="008669C6" w14:paraId="2CF824EF" w14:textId="77777777" w:rsidTr="00821354">
        <w:tc>
          <w:tcPr>
            <w:tcW w:w="1418" w:type="dxa"/>
          </w:tcPr>
          <w:p w14:paraId="0DEA699D" w14:textId="63107A2B" w:rsidR="00114A5E" w:rsidRDefault="00114A5E" w:rsidP="00114A5E">
            <w:pPr>
              <w:pStyle w:val="Zkladntex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3935" w:type="dxa"/>
            <w:vAlign w:val="center"/>
          </w:tcPr>
          <w:p w14:paraId="74E2698C" w14:textId="48892F6A" w:rsidR="00114A5E" w:rsidRPr="00A6262E" w:rsidRDefault="00114A5E" w:rsidP="00114A5E">
            <w:pPr>
              <w:pStyle w:val="Zkladntext"/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xxxxxxxxxxxxxxxxxxxxxx</w:t>
            </w:r>
            <w:proofErr w:type="spellEnd"/>
          </w:p>
        </w:tc>
      </w:tr>
    </w:tbl>
    <w:p w14:paraId="4944C2CE" w14:textId="77777777" w:rsidR="005E0803" w:rsidRPr="005E0803" w:rsidRDefault="005E0803" w:rsidP="005E0803">
      <w:pPr>
        <w:pStyle w:val="Zkladntext"/>
        <w:spacing w:before="0" w:after="120"/>
        <w:jc w:val="both"/>
      </w:pPr>
    </w:p>
    <w:p w14:paraId="13328F16" w14:textId="51483173" w:rsidR="005E0803" w:rsidRDefault="00BD0A30" w:rsidP="005E0803">
      <w:pPr>
        <w:pStyle w:val="Zkladntext"/>
        <w:numPr>
          <w:ilvl w:val="0"/>
          <w:numId w:val="12"/>
        </w:numPr>
        <w:spacing w:before="0" w:after="120"/>
        <w:jc w:val="both"/>
      </w:pPr>
      <w:proofErr w:type="spellStart"/>
      <w:r>
        <w:rPr>
          <w:rFonts w:cs="Arial"/>
        </w:rPr>
        <w:lastRenderedPageBreak/>
        <w:t>xxxxxxxxxxxxxxxxxxxxxxxxxxxxxxxxxxxxxxxxxxxx</w:t>
      </w:r>
      <w:proofErr w:type="spellEnd"/>
    </w:p>
    <w:tbl>
      <w:tblPr>
        <w:tblW w:w="0" w:type="auto"/>
        <w:tblLook w:val="04A0" w:firstRow="1" w:lastRow="0" w:firstColumn="1" w:lastColumn="0" w:noHBand="0" w:noVBand="1"/>
      </w:tblPr>
      <w:tblGrid>
        <w:gridCol w:w="1418"/>
        <w:gridCol w:w="5245"/>
      </w:tblGrid>
      <w:tr w:rsidR="005E0803" w:rsidRPr="008669C6" w14:paraId="3BD857A3" w14:textId="77777777" w:rsidTr="005E0803">
        <w:tc>
          <w:tcPr>
            <w:tcW w:w="1418" w:type="dxa"/>
          </w:tcPr>
          <w:p w14:paraId="00F6C421" w14:textId="13C2805B" w:rsidR="005E0803" w:rsidRDefault="00BD0A30" w:rsidP="005E0803">
            <w:pPr>
              <w:pStyle w:val="Zkladntext"/>
            </w:pPr>
            <w:proofErr w:type="spellStart"/>
            <w:r>
              <w:rPr>
                <w:rFonts w:cs="Arial"/>
              </w:rPr>
              <w:t>xxx</w:t>
            </w:r>
            <w:proofErr w:type="spellEnd"/>
          </w:p>
        </w:tc>
        <w:tc>
          <w:tcPr>
            <w:tcW w:w="5245" w:type="dxa"/>
          </w:tcPr>
          <w:p w14:paraId="15CEDBF1" w14:textId="302968C7" w:rsidR="005E0803" w:rsidRDefault="00BD0A30" w:rsidP="00610955">
            <w:pPr>
              <w:pStyle w:val="Zkladntext"/>
            </w:pPr>
            <w:proofErr w:type="spellStart"/>
            <w:r>
              <w:rPr>
                <w:rFonts w:cs="Arial"/>
              </w:rPr>
              <w:t>xxxxxxxxxxxxxxxxxxxxxxxxxxxxxxxxxxxxxxxxxxx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xxxxxxxxxxxxxxxxxxxxx</w:t>
            </w:r>
            <w:proofErr w:type="spellEnd"/>
          </w:p>
        </w:tc>
      </w:tr>
    </w:tbl>
    <w:p w14:paraId="558D5067" w14:textId="77777777" w:rsidR="00B03AFD" w:rsidRDefault="00B03AFD" w:rsidP="00B03AFD">
      <w:pPr>
        <w:pStyle w:val="Zkladntext"/>
        <w:spacing w:before="0" w:after="0"/>
        <w:jc w:val="both"/>
      </w:pPr>
    </w:p>
    <w:p w14:paraId="05C6FE67" w14:textId="543957D0" w:rsidR="00E97648" w:rsidRDefault="00E97648" w:rsidP="00285DA7">
      <w:pPr>
        <w:pStyle w:val="Zkladntext"/>
        <w:spacing w:before="0" w:after="120"/>
        <w:jc w:val="both"/>
      </w:pPr>
      <w:r>
        <w:t>Všechny filtrační prostředky s pomocnou ventilací a hadicový dýchací přístroj na tlakový vzduch byly již certifikovány s jinými hlavovými díly.</w:t>
      </w:r>
    </w:p>
    <w:p w14:paraId="0573AD60" w14:textId="77777777" w:rsidR="00A53AAA" w:rsidRDefault="00A53AAA" w:rsidP="00285DA7">
      <w:pPr>
        <w:pStyle w:val="Zkladntext"/>
        <w:spacing w:before="0" w:after="120"/>
        <w:jc w:val="both"/>
      </w:pPr>
      <w:r>
        <w:t>Pokud výrobek nevyhoví některým požadavkům, je možno po dohodě s objednavatelem příslušné zkoušky za daných podmínek opakovat. Po dohodě s objednavatelem je v takovém případě rovněž možno zkoušky předčasně ukončit.</w:t>
      </w:r>
    </w:p>
    <w:p w14:paraId="41CEFAAA" w14:textId="77777777" w:rsidR="009B74D4" w:rsidRDefault="009B74D4" w:rsidP="00285DA7">
      <w:pPr>
        <w:pStyle w:val="Zkladntext"/>
        <w:spacing w:before="0" w:after="120"/>
        <w:jc w:val="both"/>
      </w:pPr>
      <w:r>
        <w:t>Vykonavatel porovná výsledky zkoušek a další předložené dokumenty s požadavky vyplývajícími z </w:t>
      </w:r>
      <w:r w:rsidR="00D104C0">
        <w:t>nařízení (EU) 2</w:t>
      </w:r>
      <w:r w:rsidR="00C4178E">
        <w:t>016/425</w:t>
      </w:r>
      <w:r>
        <w:t xml:space="preserve"> a z harmonizovaných norem a o výsledcích zpracuje závěrečnou zprávu o certifikaci. </w:t>
      </w:r>
    </w:p>
    <w:bookmarkEnd w:id="8"/>
    <w:p w14:paraId="3C732DD7" w14:textId="77777777" w:rsidR="009B74D4" w:rsidRDefault="009B74D4" w:rsidP="00285DA7">
      <w:pPr>
        <w:pStyle w:val="Nadpis1"/>
        <w:spacing w:after="120"/>
      </w:pPr>
      <w:r>
        <w:t>Termíny</w:t>
      </w:r>
    </w:p>
    <w:p w14:paraId="29B26208" w14:textId="77777777" w:rsidR="00005E73" w:rsidRPr="00005E73" w:rsidRDefault="00005E73" w:rsidP="00005E73">
      <w:pPr>
        <w:pStyle w:val="Zkladntext"/>
        <w:spacing w:before="0" w:after="0"/>
        <w:jc w:val="both"/>
      </w:pPr>
      <w:bookmarkStart w:id="9" w:name="_Hlk185693745"/>
      <w:r w:rsidRPr="00005E73">
        <w:t xml:space="preserve">Zkoušky a protokol o zkoušce – nejpozději 3 měsíce po: </w:t>
      </w:r>
    </w:p>
    <w:p w14:paraId="3B6786FA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0"/>
        <w:ind w:left="777" w:hanging="357"/>
        <w:jc w:val="both"/>
      </w:pPr>
      <w:r w:rsidRPr="00005E73">
        <w:t>dodání dokumentace podle části IV. této smlouvy;</w:t>
      </w:r>
    </w:p>
    <w:p w14:paraId="0DB1F5E5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120"/>
        <w:ind w:left="777" w:hanging="357"/>
        <w:jc w:val="both"/>
      </w:pPr>
      <w:r w:rsidRPr="00005E73">
        <w:t>dodání vzorků podle části VI. této smlouvy;</w:t>
      </w:r>
    </w:p>
    <w:p w14:paraId="7F331A32" w14:textId="77777777" w:rsidR="00005E73" w:rsidRPr="00005E73" w:rsidRDefault="00005E73" w:rsidP="00005E73">
      <w:pPr>
        <w:pStyle w:val="Zkladntext"/>
        <w:spacing w:before="0" w:after="120"/>
        <w:jc w:val="both"/>
      </w:pPr>
      <w:r w:rsidRPr="00005E73">
        <w:t xml:space="preserve">Vykonavatel zpracuje závěrečnou zprávu o certifikaci v termínu do tří týdnů po zpracování protokolu o zkoušce. </w:t>
      </w:r>
    </w:p>
    <w:p w14:paraId="6680DF5B" w14:textId="77777777" w:rsidR="00005E73" w:rsidRPr="00005E73" w:rsidRDefault="00005E73" w:rsidP="00005E73">
      <w:pPr>
        <w:pStyle w:val="Zkladntext"/>
        <w:spacing w:before="0" w:after="0"/>
        <w:jc w:val="both"/>
      </w:pPr>
      <w:r w:rsidRPr="00005E73">
        <w:t xml:space="preserve">Certifikát EU přezkoušení typu bude vydán pokud: </w:t>
      </w:r>
    </w:p>
    <w:p w14:paraId="7905952D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0"/>
        <w:ind w:left="777" w:hanging="357"/>
        <w:jc w:val="both"/>
      </w:pPr>
      <w:r w:rsidRPr="00005E73">
        <w:t>vzorky a dokumentace splní základní požadavky na bezpečnost a ochranu zdraví podle přílohy II. Nařízení (EU) 2016/425 a požadavky použitých norem;</w:t>
      </w:r>
    </w:p>
    <w:p w14:paraId="6638C77F" w14:textId="77777777" w:rsidR="00005E73" w:rsidRPr="00005E73" w:rsidRDefault="00005E73" w:rsidP="00005E73">
      <w:pPr>
        <w:pStyle w:val="Zkladntext"/>
        <w:numPr>
          <w:ilvl w:val="0"/>
          <w:numId w:val="19"/>
        </w:numPr>
        <w:spacing w:before="0" w:after="120"/>
        <w:ind w:left="777" w:hanging="357"/>
        <w:jc w:val="both"/>
      </w:pPr>
      <w:r w:rsidRPr="00005E73">
        <w:t>bude zaplacena faktura podle části IX. této smlouvy.</w:t>
      </w:r>
    </w:p>
    <w:p w14:paraId="2B4A3F8F" w14:textId="77777777" w:rsidR="009B74D4" w:rsidRDefault="009B74D4" w:rsidP="00285DA7">
      <w:pPr>
        <w:pStyle w:val="Zkladntext"/>
        <w:spacing w:before="0" w:after="120"/>
        <w:jc w:val="both"/>
      </w:pPr>
      <w:r w:rsidRPr="00005E73">
        <w:t xml:space="preserve">Nejpozději po uplynutí výše uvedených termínů a proplacení celkové ceny podle části IX. této smlouvy </w:t>
      </w:r>
      <w:r>
        <w:t>předá vykonavatel objednavateli dokumentaci o přezkoušení.</w:t>
      </w:r>
    </w:p>
    <w:bookmarkEnd w:id="9"/>
    <w:p w14:paraId="5A75246B" w14:textId="77777777" w:rsidR="009B74D4" w:rsidRDefault="009B74D4" w:rsidP="00285DA7">
      <w:pPr>
        <w:pStyle w:val="Nadpis1"/>
        <w:spacing w:after="120"/>
      </w:pPr>
      <w:r>
        <w:t>Platební podmínky</w:t>
      </w:r>
    </w:p>
    <w:tbl>
      <w:tblPr>
        <w:tblW w:w="92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336"/>
      </w:tblGrid>
      <w:tr w:rsidR="00733765" w14:paraId="1694895F" w14:textId="77777777" w:rsidTr="004207B9">
        <w:tc>
          <w:tcPr>
            <w:tcW w:w="6874" w:type="dxa"/>
          </w:tcPr>
          <w:p w14:paraId="2FA35526" w14:textId="4EB4B713" w:rsidR="00733765" w:rsidRPr="006E3331" w:rsidRDefault="00BD0A30" w:rsidP="004207B9">
            <w:pPr>
              <w:pStyle w:val="Zkladntext"/>
            </w:pPr>
            <w:proofErr w:type="spellStart"/>
            <w:r>
              <w:t>xxxxxxxxxxxxxxxxxxxxxxxxxxxxxxxxxxxxxxxxxxxxxxxxxxxxxxxxx</w:t>
            </w:r>
            <w:proofErr w:type="spellEnd"/>
          </w:p>
        </w:tc>
        <w:tc>
          <w:tcPr>
            <w:tcW w:w="2336" w:type="dxa"/>
          </w:tcPr>
          <w:p w14:paraId="28065917" w14:textId="2D967FFF" w:rsidR="00733765" w:rsidRPr="006E3331" w:rsidRDefault="00BD0A30" w:rsidP="004207B9">
            <w:pPr>
              <w:pStyle w:val="Zkladntext"/>
              <w:tabs>
                <w:tab w:val="decimal" w:pos="781"/>
              </w:tabs>
            </w:pPr>
            <w:proofErr w:type="spellStart"/>
            <w:proofErr w:type="gramStart"/>
            <w:r>
              <w:t>xxxxxxx</w:t>
            </w:r>
            <w:proofErr w:type="spellEnd"/>
            <w:r w:rsidR="00733765" w:rsidRPr="006E3331">
              <w:t>,-</w:t>
            </w:r>
            <w:proofErr w:type="gramEnd"/>
            <w:r w:rsidR="00733765" w:rsidRPr="006E3331">
              <w:t xml:space="preserve"> Kč</w:t>
            </w:r>
          </w:p>
        </w:tc>
      </w:tr>
      <w:tr w:rsidR="00BD0A30" w14:paraId="006DD11A" w14:textId="77777777" w:rsidTr="004207B9">
        <w:tc>
          <w:tcPr>
            <w:tcW w:w="6874" w:type="dxa"/>
          </w:tcPr>
          <w:p w14:paraId="5B66B5F6" w14:textId="46849FC2" w:rsidR="00BD0A30" w:rsidRPr="006E3331" w:rsidRDefault="00BD0A30" w:rsidP="00BD0A30">
            <w:pPr>
              <w:pStyle w:val="Zkladntext"/>
            </w:pPr>
            <w:proofErr w:type="spellStart"/>
            <w:r>
              <w:t>xxxxxxxxxxxxxxxxxxxxxxxxxxxxxxxxxxxxxxxxxxxxxxxxxxxxxxxxx</w:t>
            </w:r>
            <w:proofErr w:type="spellEnd"/>
          </w:p>
        </w:tc>
        <w:tc>
          <w:tcPr>
            <w:tcW w:w="2336" w:type="dxa"/>
          </w:tcPr>
          <w:p w14:paraId="0E5F7DE7" w14:textId="18DA1F61" w:rsidR="00BD0A30" w:rsidRPr="006E3331" w:rsidRDefault="00BD0A30" w:rsidP="00BD0A30">
            <w:pPr>
              <w:pStyle w:val="Zkladntext"/>
              <w:tabs>
                <w:tab w:val="decimal" w:pos="781"/>
              </w:tabs>
            </w:pPr>
            <w:proofErr w:type="spellStart"/>
            <w:proofErr w:type="gramStart"/>
            <w:r>
              <w:t>xxxxxxx</w:t>
            </w:r>
            <w:proofErr w:type="spellEnd"/>
            <w:r w:rsidRPr="006E3331">
              <w:t>,-</w:t>
            </w:r>
            <w:proofErr w:type="gramEnd"/>
            <w:r w:rsidRPr="006E3331">
              <w:t xml:space="preserve"> Kč</w:t>
            </w:r>
          </w:p>
        </w:tc>
      </w:tr>
      <w:tr w:rsidR="00BD0A30" w14:paraId="5682C083" w14:textId="77777777" w:rsidTr="004207B9">
        <w:tc>
          <w:tcPr>
            <w:tcW w:w="6874" w:type="dxa"/>
          </w:tcPr>
          <w:p w14:paraId="0FFB7F2E" w14:textId="3A4C1BA9" w:rsidR="00BD0A30" w:rsidRPr="006E3331" w:rsidRDefault="00BD0A30" w:rsidP="00BD0A30">
            <w:pPr>
              <w:pStyle w:val="Zkladntext"/>
            </w:pPr>
            <w:proofErr w:type="spellStart"/>
            <w:r>
              <w:t>xxxxxxxxxxxxxxxxxxxxxxxxxxxxxxxxxxxxxxxxxxxxxxxxxxxxxxxxx</w:t>
            </w:r>
            <w:proofErr w:type="spellEnd"/>
          </w:p>
        </w:tc>
        <w:tc>
          <w:tcPr>
            <w:tcW w:w="2336" w:type="dxa"/>
          </w:tcPr>
          <w:p w14:paraId="3E4ACC0C" w14:textId="3A24E012" w:rsidR="00BD0A30" w:rsidRDefault="00BD0A30" w:rsidP="00BD0A30">
            <w:pPr>
              <w:pStyle w:val="Zkladntext"/>
              <w:tabs>
                <w:tab w:val="decimal" w:pos="781"/>
              </w:tabs>
            </w:pPr>
            <w:proofErr w:type="spellStart"/>
            <w:proofErr w:type="gramStart"/>
            <w:r>
              <w:t>xxxxxxx</w:t>
            </w:r>
            <w:proofErr w:type="spellEnd"/>
            <w:r w:rsidRPr="006E3331">
              <w:t>,-</w:t>
            </w:r>
            <w:proofErr w:type="gramEnd"/>
            <w:r w:rsidRPr="006E3331">
              <w:t xml:space="preserve"> Kč</w:t>
            </w:r>
          </w:p>
        </w:tc>
      </w:tr>
      <w:tr w:rsidR="00BD0A30" w14:paraId="4F6A070E" w14:textId="77777777" w:rsidTr="004207B9">
        <w:tc>
          <w:tcPr>
            <w:tcW w:w="6874" w:type="dxa"/>
          </w:tcPr>
          <w:p w14:paraId="71204325" w14:textId="09556F2A" w:rsidR="00BD0A30" w:rsidRPr="006E3331" w:rsidRDefault="00BD0A30" w:rsidP="00BD0A30">
            <w:pPr>
              <w:pStyle w:val="Zkladntext"/>
            </w:pPr>
            <w:proofErr w:type="spellStart"/>
            <w:r>
              <w:t>xxxxxxxxxxxxxxxxxxxxxxxxxxxxxxxxxxxxxxxxxxxxxxxxxxxxxxxxx</w:t>
            </w:r>
            <w:proofErr w:type="spellEnd"/>
          </w:p>
        </w:tc>
        <w:tc>
          <w:tcPr>
            <w:tcW w:w="2336" w:type="dxa"/>
          </w:tcPr>
          <w:p w14:paraId="7DBCCF4F" w14:textId="7C515961" w:rsidR="00BD0A30" w:rsidRPr="006E3331" w:rsidRDefault="00BD0A30" w:rsidP="00BD0A30">
            <w:pPr>
              <w:pStyle w:val="Zkladntext"/>
              <w:tabs>
                <w:tab w:val="decimal" w:pos="781"/>
              </w:tabs>
            </w:pPr>
            <w:proofErr w:type="spellStart"/>
            <w:proofErr w:type="gramStart"/>
            <w:r>
              <w:t>xxxxxxx</w:t>
            </w:r>
            <w:proofErr w:type="spellEnd"/>
            <w:r w:rsidRPr="006E3331">
              <w:t>,-</w:t>
            </w:r>
            <w:proofErr w:type="gramEnd"/>
            <w:r w:rsidRPr="006E3331">
              <w:t xml:space="preserve"> Kč</w:t>
            </w:r>
          </w:p>
        </w:tc>
      </w:tr>
      <w:tr w:rsidR="00BD0A30" w14:paraId="2953674D" w14:textId="77777777" w:rsidTr="004207B9">
        <w:tc>
          <w:tcPr>
            <w:tcW w:w="6874" w:type="dxa"/>
          </w:tcPr>
          <w:p w14:paraId="319D7995" w14:textId="168FBEBB" w:rsidR="00BD0A30" w:rsidRPr="006E3331" w:rsidRDefault="00BD0A30" w:rsidP="00BD0A30">
            <w:pPr>
              <w:pStyle w:val="Zkladntext"/>
            </w:pPr>
            <w:proofErr w:type="spellStart"/>
            <w:r>
              <w:t>xxxxxxxxxxxxxxxxxxxxxxxxxxxxxxxxxxxxxxxxxxxxxxxxxxxxxxxxx</w:t>
            </w:r>
            <w:proofErr w:type="spellEnd"/>
          </w:p>
        </w:tc>
        <w:tc>
          <w:tcPr>
            <w:tcW w:w="2336" w:type="dxa"/>
          </w:tcPr>
          <w:p w14:paraId="014E0646" w14:textId="1BF03749" w:rsidR="00BD0A30" w:rsidRPr="006E3331" w:rsidRDefault="00BD0A30" w:rsidP="00BD0A30">
            <w:pPr>
              <w:pStyle w:val="Zkladntext"/>
              <w:tabs>
                <w:tab w:val="decimal" w:pos="781"/>
              </w:tabs>
            </w:pPr>
            <w:proofErr w:type="spellStart"/>
            <w:proofErr w:type="gramStart"/>
            <w:r>
              <w:t>xxxxxxx</w:t>
            </w:r>
            <w:proofErr w:type="spellEnd"/>
            <w:r w:rsidRPr="006E3331">
              <w:t>,-</w:t>
            </w:r>
            <w:proofErr w:type="gramEnd"/>
            <w:r w:rsidRPr="006E3331">
              <w:t xml:space="preserve"> Kč</w:t>
            </w:r>
          </w:p>
        </w:tc>
      </w:tr>
      <w:tr w:rsidR="00733765" w14:paraId="5347A91A" w14:textId="77777777" w:rsidTr="004207B9">
        <w:tc>
          <w:tcPr>
            <w:tcW w:w="6874" w:type="dxa"/>
            <w:tcBorders>
              <w:top w:val="single" w:sz="4" w:space="0" w:color="auto"/>
            </w:tcBorders>
          </w:tcPr>
          <w:p w14:paraId="7FAEAD77" w14:textId="77777777" w:rsidR="00733765" w:rsidRPr="000F0E04" w:rsidRDefault="00733765" w:rsidP="004207B9">
            <w:pPr>
              <w:pStyle w:val="Zkladntext"/>
            </w:pPr>
            <w:r w:rsidRPr="000F0E04">
              <w:t>Celkem</w:t>
            </w:r>
          </w:p>
        </w:tc>
        <w:tc>
          <w:tcPr>
            <w:tcW w:w="2336" w:type="dxa"/>
            <w:tcBorders>
              <w:top w:val="single" w:sz="4" w:space="0" w:color="auto"/>
            </w:tcBorders>
          </w:tcPr>
          <w:p w14:paraId="6B41B849" w14:textId="740F6316" w:rsidR="00733765" w:rsidRPr="000F0E04" w:rsidRDefault="00596AC2" w:rsidP="004207B9">
            <w:pPr>
              <w:pStyle w:val="Zkladntext"/>
              <w:tabs>
                <w:tab w:val="decimal" w:pos="781"/>
              </w:tabs>
            </w:pPr>
            <w:r>
              <w:t>531</w:t>
            </w:r>
            <w:r w:rsidR="00733765" w:rsidRPr="000F0E04">
              <w:t xml:space="preserve"> 000,- Kč</w:t>
            </w:r>
          </w:p>
        </w:tc>
      </w:tr>
    </w:tbl>
    <w:p w14:paraId="245FDBC8" w14:textId="77777777" w:rsidR="009B74D4" w:rsidRDefault="009B74D4" w:rsidP="00005E73">
      <w:pPr>
        <w:pStyle w:val="Zkladntext"/>
        <w:spacing w:before="120" w:after="120"/>
        <w:jc w:val="both"/>
      </w:pPr>
      <w:r>
        <w:t>Ceny jsou uvedeny bez DPH.</w:t>
      </w:r>
    </w:p>
    <w:p w14:paraId="0C7F48C6" w14:textId="77777777" w:rsidR="00B82E07" w:rsidRDefault="00DA09C7" w:rsidP="00285DA7">
      <w:pPr>
        <w:pStyle w:val="Zkladntext"/>
        <w:spacing w:before="0" w:after="120"/>
        <w:jc w:val="both"/>
      </w:pPr>
      <w:r>
        <w:t xml:space="preserve">Pokud výrobek nevyhoví některým požadavkům a bude </w:t>
      </w:r>
      <w:r w:rsidR="00B82E07">
        <w:t xml:space="preserve">po dohodě s objednavatelem </w:t>
      </w:r>
      <w:r>
        <w:t xml:space="preserve">potřeba některé zkoušky nebo hodnocení opakovat, budou tyto úkony fakturovány </w:t>
      </w:r>
      <w:r w:rsidR="00B82E07">
        <w:t>nad rámec dohodnuté ceny. Po dohodě s objednavatelem je rovněž možno certifikaci předčasně ukončit. Vykonavatel bude v takovém případě fakturovat pouze skutečně vynaložené náklady.</w:t>
      </w:r>
    </w:p>
    <w:p w14:paraId="0A17817D" w14:textId="77777777" w:rsidR="00DA09C7" w:rsidRPr="00DA09C7" w:rsidRDefault="00B82E07" w:rsidP="00285DA7">
      <w:pPr>
        <w:pStyle w:val="Zkladntext"/>
        <w:spacing w:before="0" w:after="120"/>
        <w:jc w:val="both"/>
      </w:pPr>
      <w:r>
        <w:t xml:space="preserve">Fakturace bude provedena po dokončení zkoušek a certifikát bude vydán po zaplacení faktury. </w:t>
      </w:r>
    </w:p>
    <w:p w14:paraId="6097609C" w14:textId="77777777" w:rsidR="009B74D4" w:rsidRDefault="009B74D4" w:rsidP="00285DA7">
      <w:pPr>
        <w:pStyle w:val="Zkladntext"/>
        <w:spacing w:before="0" w:after="120"/>
        <w:jc w:val="both"/>
      </w:pPr>
      <w:r>
        <w:t>Pokud náklady na certifikaci převýší dohodnutou cenu, vzniká objednavateli povinnost k jejich úhradě jen tehdy, dal-li k jejich vynaložení předem nebo následně souhlas.</w:t>
      </w:r>
    </w:p>
    <w:p w14:paraId="2A623C74" w14:textId="7B0A5E6C" w:rsidR="009B74D4" w:rsidRDefault="009B74D4" w:rsidP="00285DA7">
      <w:pPr>
        <w:pStyle w:val="Nadpis1"/>
        <w:spacing w:after="120"/>
      </w:pPr>
      <w:r>
        <w:lastRenderedPageBreak/>
        <w:t xml:space="preserve">Ověřování shody pro OOP kategorie III </w:t>
      </w:r>
    </w:p>
    <w:p w14:paraId="40E552A9" w14:textId="77777777" w:rsidR="000C35C2" w:rsidRPr="00402361" w:rsidRDefault="000C35C2" w:rsidP="000C35C2">
      <w:pPr>
        <w:pStyle w:val="Zkladntext"/>
      </w:pPr>
      <w:r w:rsidRPr="00402361">
        <w:t>Objednavatel souhlasí s tím, aby vykonavatel prováděl u výrobku uvedeného v části III. této smlouvy, každoroční kontroly výrobku, ve smyslu nařízení (EU) 2016/425 modul D (Shoda s typem založená na zabezpečování kvality výrobního procesu).</w:t>
      </w:r>
    </w:p>
    <w:p w14:paraId="22D10404" w14:textId="13EB96F2" w:rsidR="00671EBA" w:rsidRPr="006F5DA8" w:rsidRDefault="000C35C2" w:rsidP="000C35C2">
      <w:pPr>
        <w:pStyle w:val="Zkladntext"/>
        <w:spacing w:before="0" w:after="120"/>
        <w:jc w:val="both"/>
      </w:pPr>
      <w:r w:rsidRPr="00402361">
        <w:t>Za plnění požadavků na kontroly je odpovědný objednavatel, který o provedení kontroly požádá vykonavatele. O kontrole výrobku a kontrole nehomogenity výroby bude mezi objednavatelem a vykonavatelem uzavřena samostatná smlouva. Nedodržení těchto podmínek je důvodem ke zrušení certifikátu.</w:t>
      </w:r>
    </w:p>
    <w:p w14:paraId="4793C2CD" w14:textId="77777777" w:rsidR="009B74D4" w:rsidRDefault="009B74D4" w:rsidP="006F5DA8">
      <w:pPr>
        <w:pStyle w:val="Nadpis1"/>
        <w:spacing w:after="120"/>
      </w:pPr>
      <w:r>
        <w:t>Prohlášení objednavatele</w:t>
      </w:r>
    </w:p>
    <w:p w14:paraId="0AA518E7" w14:textId="77777777" w:rsidR="009B74D4" w:rsidRDefault="009B74D4" w:rsidP="00285DA7">
      <w:pPr>
        <w:pStyle w:val="Zkladntext"/>
        <w:spacing w:before="0" w:after="120"/>
        <w:jc w:val="both"/>
      </w:pPr>
      <w:r>
        <w:t>Objednavatel prohlašuje, že:</w:t>
      </w:r>
    </w:p>
    <w:p w14:paraId="7AB91501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dodržovat příslušn</w:t>
      </w:r>
      <w:r w:rsidR="001202A5">
        <w:t>é požadavky</w:t>
      </w:r>
      <w:r>
        <w:t xml:space="preserve"> </w:t>
      </w:r>
      <w:r w:rsidR="001202A5">
        <w:t>související s</w:t>
      </w:r>
      <w:r>
        <w:t xml:space="preserve"> E</w:t>
      </w:r>
      <w:r w:rsidR="00D94FD9">
        <w:t>U</w:t>
      </w:r>
      <w:r>
        <w:t xml:space="preserve"> přezkoušení</w:t>
      </w:r>
      <w:r w:rsidR="001202A5">
        <w:t>m</w:t>
      </w:r>
      <w:r>
        <w:t xml:space="preserve"> typu;</w:t>
      </w:r>
    </w:p>
    <w:p w14:paraId="2967C552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přijal pro účely E</w:t>
      </w:r>
      <w:r w:rsidR="00D94FD9">
        <w:t>U</w:t>
      </w:r>
      <w:r>
        <w:t xml:space="preserve"> přezkoušení typu veškerá opatření nezbytná k jeho provedení, včetně možnosti prostudování dokumentace a přístupu do všech prostorů, k záznamům a k pracovníkům;</w:t>
      </w:r>
    </w:p>
    <w:p w14:paraId="0D099B4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uplatňovat nároky, pokud jde o certifikaci, pouze v rozsahu, pro který byl certifikát udělen;</w:t>
      </w:r>
    </w:p>
    <w:p w14:paraId="4497C1DF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 xml:space="preserve">nebude používat svou certifikaci výrobku způsobem, který by mohl ohrozit pověst </w:t>
      </w:r>
      <w:r w:rsidR="001202A5">
        <w:t>oznámeného subjektu</w:t>
      </w:r>
      <w:r>
        <w:t xml:space="preserve"> a nebude činit žádná vyjádření stran své certifikace výrobku, která by mohl</w:t>
      </w:r>
      <w:r w:rsidR="001202A5">
        <w:t xml:space="preserve"> oznámený subjekt</w:t>
      </w:r>
      <w:r>
        <w:t xml:space="preserve"> považovat za zavádějící nebo neoprávněná;</w:t>
      </w:r>
    </w:p>
    <w:p w14:paraId="0CF56D3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při zrušení certifikátu přestane používat veškerý propagační materiál obsahující jakýkoli odkaz na E</w:t>
      </w:r>
      <w:r w:rsidR="00D94FD9">
        <w:t>U</w:t>
      </w:r>
      <w:r>
        <w:t xml:space="preserve"> přezkoušení typu a vrátí všechny certifikační dokumenty, které si </w:t>
      </w:r>
      <w:r w:rsidR="001202A5">
        <w:t>oznámený subjekt</w:t>
      </w:r>
      <w:r>
        <w:t xml:space="preserve"> vyžádá;</w:t>
      </w:r>
    </w:p>
    <w:p w14:paraId="3E6CA636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využívat certifikaci pouze k vyjádření toho, že certifikované výrobky jsou ve shodě se specifikovanými normami;</w:t>
      </w:r>
    </w:p>
    <w:p w14:paraId="6931326B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se snažit zajistit, aby žádný certifikát nebo zpráva ani jakákoli jejich část nebyly používány zavádějícím způsobem;</w:t>
      </w:r>
    </w:p>
    <w:p w14:paraId="1F6813AE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 xml:space="preserve">při odkazování na svou certifikaci ve sdělovacích prostředcích, jako např. v dokumentech, brožurách nebo v reklamě, vyhoví požadavkům </w:t>
      </w:r>
      <w:r w:rsidR="001202A5">
        <w:t>oznámeného subjektu</w:t>
      </w:r>
      <w:r>
        <w:t>.</w:t>
      </w:r>
    </w:p>
    <w:p w14:paraId="76C7C7C2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69475D9A" w14:textId="77777777" w:rsidR="009B74D4" w:rsidRDefault="009B74D4" w:rsidP="00285DA7">
      <w:pPr>
        <w:pStyle w:val="Zkladntext"/>
        <w:numPr>
          <w:ilvl w:val="0"/>
          <w:numId w:val="16"/>
        </w:numPr>
        <w:spacing w:before="0" w:after="120"/>
        <w:jc w:val="both"/>
      </w:pPr>
      <w:r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71DECE29" w14:textId="77777777" w:rsidR="009B74D4" w:rsidRDefault="009B74D4" w:rsidP="00285DA7">
      <w:pPr>
        <w:pStyle w:val="Nadpis1"/>
        <w:spacing w:after="120"/>
      </w:pPr>
      <w:r>
        <w:t>Závěrečná ustanovení</w:t>
      </w:r>
    </w:p>
    <w:p w14:paraId="0B97E658" w14:textId="16159B34" w:rsidR="00671EBA" w:rsidRPr="00671EBA" w:rsidRDefault="00671EBA" w:rsidP="00671EBA">
      <w:pPr>
        <w:pStyle w:val="Zkladntext"/>
        <w:spacing w:before="0" w:after="120"/>
        <w:jc w:val="both"/>
      </w:pPr>
      <w:r w:rsidRPr="00671EBA">
        <w:t xml:space="preserve">Tato smlouva </w:t>
      </w:r>
      <w:r w:rsidRPr="005E0803">
        <w:t xml:space="preserve">má </w:t>
      </w:r>
      <w:r w:rsidR="005E0803" w:rsidRPr="005E0803">
        <w:t>7</w:t>
      </w:r>
      <w:r w:rsidRPr="005E0803">
        <w:t xml:space="preserve"> stran</w:t>
      </w:r>
      <w:r w:rsidRPr="00671EBA">
        <w:t xml:space="preserve"> a je vyhotovena ve dvou výtiscích – pro objednatele a vykonavatele. Obě vyhotovení mají platnost originálu smlouvy. </w:t>
      </w:r>
    </w:p>
    <w:p w14:paraId="5D6C83BA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 xml:space="preserve">Pokud se objeví případné nejasnosti, budou řešeny zástupci obou stran. </w:t>
      </w:r>
    </w:p>
    <w:p w14:paraId="27065488" w14:textId="77777777" w:rsidR="00671EBA" w:rsidRPr="00671EBA" w:rsidRDefault="00671EBA" w:rsidP="00671EBA">
      <w:pPr>
        <w:pStyle w:val="Zkladntext"/>
        <w:spacing w:before="0" w:after="120"/>
        <w:jc w:val="both"/>
      </w:pPr>
      <w:r w:rsidRPr="00671EBA">
        <w:t>Tato smlouva může být změněna nebo opravena na základě požadavku jedné ze stran pouze písemně na základě souhlasu obou stran. Jinak se k nim nepřihlíží.</w:t>
      </w:r>
    </w:p>
    <w:p w14:paraId="38E5B6B4" w14:textId="2D965367" w:rsidR="00671EBA" w:rsidRDefault="00671EBA" w:rsidP="00671EBA">
      <w:pPr>
        <w:pStyle w:val="Zkladntext"/>
        <w:spacing w:before="0" w:after="120"/>
        <w:jc w:val="both"/>
        <w:rPr>
          <w:lang w:val="en-GB"/>
        </w:rPr>
      </w:pPr>
      <w:r w:rsidRPr="000C35C2">
        <w:t>Tato smlouva bude uveřejněna v registru smluv podle zákona č. 340/2015 Sb.</w:t>
      </w:r>
      <w:r w:rsidRPr="00671EBA">
        <w:rPr>
          <w:color w:val="FF0000"/>
        </w:rPr>
        <w:t xml:space="preserve"> </w:t>
      </w:r>
    </w:p>
    <w:p w14:paraId="5F9EF44D" w14:textId="77777777" w:rsidR="00671EBA" w:rsidRDefault="00671EBA" w:rsidP="00671EBA">
      <w:pPr>
        <w:pStyle w:val="Zkladntext"/>
        <w:spacing w:before="0" w:after="120"/>
        <w:jc w:val="both"/>
      </w:pPr>
      <w:r w:rsidRPr="00671EBA">
        <w:t>Smluvní strany prohlašují, že tuto smlouvu uzavřely podle svého svobodného rozhodnutí, nikoli pod nátlakem nebo v tísni.</w:t>
      </w:r>
    </w:p>
    <w:p w14:paraId="018B4EC5" w14:textId="77777777" w:rsidR="00596AC2" w:rsidRDefault="00596AC2" w:rsidP="00671EBA">
      <w:pPr>
        <w:pStyle w:val="Zkladntext"/>
        <w:spacing w:before="0" w:after="120"/>
        <w:jc w:val="both"/>
      </w:pPr>
    </w:p>
    <w:p w14:paraId="58597B43" w14:textId="77777777" w:rsidR="00596AC2" w:rsidRPr="00671EBA" w:rsidRDefault="00596AC2" w:rsidP="00671EBA">
      <w:pPr>
        <w:pStyle w:val="Zkladntext"/>
        <w:spacing w:before="0" w:after="120"/>
        <w:jc w:val="both"/>
      </w:pPr>
    </w:p>
    <w:tbl>
      <w:tblPr>
        <w:tblW w:w="9193" w:type="dxa"/>
        <w:tblBorders>
          <w:top w:val="dashSmallGap" w:sz="4" w:space="0" w:color="auto"/>
        </w:tblBorders>
        <w:tblLook w:val="04A0" w:firstRow="1" w:lastRow="0" w:firstColumn="1" w:lastColumn="0" w:noHBand="0" w:noVBand="1"/>
      </w:tblPr>
      <w:tblGrid>
        <w:gridCol w:w="2381"/>
        <w:gridCol w:w="2098"/>
        <w:gridCol w:w="235"/>
        <w:gridCol w:w="2381"/>
        <w:gridCol w:w="2098"/>
      </w:tblGrid>
      <w:tr w:rsidR="00A87EA4" w14:paraId="3E3C6C1D" w14:textId="77777777" w:rsidTr="006F5CEC">
        <w:tc>
          <w:tcPr>
            <w:tcW w:w="2381" w:type="dxa"/>
            <w:tcBorders>
              <w:top w:val="nil"/>
            </w:tcBorders>
          </w:tcPr>
          <w:p w14:paraId="0D0478B8" w14:textId="71C3DD4F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  <w:bookmarkStart w:id="10" w:name="_Hlk185708360"/>
            <w:r w:rsidRPr="00285DA7">
              <w:rPr>
                <w:rFonts w:eastAsia="Aptos"/>
                <w:kern w:val="2"/>
              </w:rPr>
              <w:lastRenderedPageBreak/>
              <w:t>V</w:t>
            </w:r>
            <w:r w:rsidR="000C4C6A">
              <w:rPr>
                <w:rFonts w:eastAsia="Aptos"/>
                <w:kern w:val="2"/>
              </w:rPr>
              <w:t> Jablonci nad Nisou</w:t>
            </w:r>
          </w:p>
        </w:tc>
        <w:tc>
          <w:tcPr>
            <w:tcW w:w="2098" w:type="dxa"/>
            <w:tcBorders>
              <w:top w:val="nil"/>
            </w:tcBorders>
          </w:tcPr>
          <w:p w14:paraId="7F97E236" w14:textId="211651DA" w:rsidR="00E77472" w:rsidRPr="00285DA7" w:rsidRDefault="005655B0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A87EA4" w:rsidRPr="00285DA7">
              <w:rPr>
                <w:rFonts w:eastAsia="Aptos"/>
                <w:kern w:val="2"/>
              </w:rPr>
              <w:t>ne</w:t>
            </w:r>
            <w:r>
              <w:rPr>
                <w:rFonts w:eastAsia="Aptos"/>
                <w:kern w:val="2"/>
              </w:rPr>
              <w:t xml:space="preserve"> 27. 08. 2025</w:t>
            </w:r>
          </w:p>
        </w:tc>
        <w:tc>
          <w:tcPr>
            <w:tcW w:w="235" w:type="dxa"/>
            <w:tcBorders>
              <w:top w:val="nil"/>
            </w:tcBorders>
          </w:tcPr>
          <w:p w14:paraId="00CE3ABD" w14:textId="77777777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81" w:type="dxa"/>
            <w:tcBorders>
              <w:top w:val="nil"/>
            </w:tcBorders>
          </w:tcPr>
          <w:p w14:paraId="02B027BA" w14:textId="5C4A53AE" w:rsidR="00E77472" w:rsidRPr="00285DA7" w:rsidRDefault="00E77472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 xml:space="preserve">V </w:t>
            </w:r>
            <w:r w:rsidR="005655B0">
              <w:rPr>
                <w:rFonts w:eastAsia="Aptos"/>
                <w:kern w:val="2"/>
              </w:rPr>
              <w:t>Praze</w:t>
            </w:r>
          </w:p>
        </w:tc>
        <w:tc>
          <w:tcPr>
            <w:tcW w:w="2098" w:type="dxa"/>
            <w:tcBorders>
              <w:top w:val="nil"/>
            </w:tcBorders>
          </w:tcPr>
          <w:p w14:paraId="3AF0AD7D" w14:textId="0278E319" w:rsidR="00E77472" w:rsidRPr="00285DA7" w:rsidRDefault="00A87EA4" w:rsidP="004929EF">
            <w:pPr>
              <w:pStyle w:val="Zkladntext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d</w:t>
            </w:r>
            <w:r w:rsidR="005E0803">
              <w:rPr>
                <w:rFonts w:eastAsia="Aptos"/>
                <w:kern w:val="2"/>
              </w:rPr>
              <w:t xml:space="preserve">ne </w:t>
            </w:r>
            <w:r w:rsidR="00EF2EEB">
              <w:rPr>
                <w:rFonts w:eastAsia="Aptos"/>
                <w:kern w:val="2"/>
              </w:rPr>
              <w:t>26. 8</w:t>
            </w:r>
            <w:r w:rsidR="00E77472" w:rsidRPr="00285DA7">
              <w:rPr>
                <w:rFonts w:eastAsia="Aptos"/>
                <w:kern w:val="2"/>
              </w:rPr>
              <w:t>. 2025</w:t>
            </w:r>
          </w:p>
        </w:tc>
      </w:tr>
      <w:tr w:rsidR="00671EBA" w14:paraId="384010C9" w14:textId="77777777" w:rsidTr="00671EBA">
        <w:trPr>
          <w:trHeight w:val="737"/>
        </w:trPr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2F0C5BA5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  <w:tc>
          <w:tcPr>
            <w:tcW w:w="235" w:type="dxa"/>
            <w:tcBorders>
              <w:top w:val="nil"/>
            </w:tcBorders>
          </w:tcPr>
          <w:p w14:paraId="08248AE2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 w:val="restart"/>
            <w:tcBorders>
              <w:top w:val="nil"/>
            </w:tcBorders>
          </w:tcPr>
          <w:p w14:paraId="7CF0AD94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  <w:r>
              <w:t>Razítko</w:t>
            </w:r>
          </w:p>
        </w:tc>
      </w:tr>
      <w:tr w:rsidR="00671EBA" w14:paraId="554E9CE9" w14:textId="77777777" w:rsidTr="006F5CEC">
        <w:tc>
          <w:tcPr>
            <w:tcW w:w="4479" w:type="dxa"/>
            <w:gridSpan w:val="2"/>
            <w:vMerge/>
          </w:tcPr>
          <w:p w14:paraId="0CD0B8FA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3E550D03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vMerge/>
          </w:tcPr>
          <w:p w14:paraId="5FE0FCC9" w14:textId="77777777" w:rsidR="00671EBA" w:rsidRPr="00285DA7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671EBA" w14:paraId="66081D33" w14:textId="77777777" w:rsidTr="006F5CEC">
        <w:tc>
          <w:tcPr>
            <w:tcW w:w="4479" w:type="dxa"/>
            <w:gridSpan w:val="2"/>
            <w:tcBorders>
              <w:top w:val="nil"/>
            </w:tcBorders>
          </w:tcPr>
          <w:p w14:paraId="43E67415" w14:textId="77777777" w:rsidR="00671EBA" w:rsidRPr="00671EBA" w:rsidRDefault="00671EBA" w:rsidP="00671EBA">
            <w:pPr>
              <w:pStyle w:val="Zkladntext"/>
              <w:spacing w:after="0"/>
            </w:pPr>
            <w:r w:rsidRPr="00671EBA">
              <w:t>Objednavatel</w:t>
            </w:r>
          </w:p>
          <w:p w14:paraId="7B001082" w14:textId="77777777" w:rsidR="00671EBA" w:rsidRPr="00671EBA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</w:tcBorders>
          </w:tcPr>
          <w:p w14:paraId="4C8644FC" w14:textId="77777777" w:rsidR="00671EBA" w:rsidRPr="00671EBA" w:rsidRDefault="00671EBA" w:rsidP="00671EBA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</w:tcBorders>
          </w:tcPr>
          <w:p w14:paraId="561157D4" w14:textId="77777777" w:rsidR="00671EBA" w:rsidRPr="00671EBA" w:rsidRDefault="00671EBA" w:rsidP="00671EBA">
            <w:pPr>
              <w:pStyle w:val="Zkladntext"/>
              <w:spacing w:after="0"/>
            </w:pPr>
            <w:r w:rsidRPr="00671EBA">
              <w:t xml:space="preserve">Vykonavatel </w:t>
            </w:r>
          </w:p>
          <w:p w14:paraId="72634983" w14:textId="195E04E3" w:rsidR="00671EBA" w:rsidRPr="00671EBA" w:rsidRDefault="00901BB4" w:rsidP="00671EBA">
            <w:pPr>
              <w:pStyle w:val="Zkladntext"/>
              <w:rPr>
                <w:rFonts w:eastAsia="Aptos"/>
                <w:kern w:val="2"/>
              </w:rPr>
            </w:pPr>
            <w:r>
              <w:t>Ing. Jiří Tilhon, Ph.D., LL.M.</w:t>
            </w:r>
          </w:p>
        </w:tc>
      </w:tr>
      <w:tr w:rsidR="00A87EA4" w14:paraId="2E584867" w14:textId="77777777" w:rsidTr="00671EBA">
        <w:trPr>
          <w:trHeight w:val="850"/>
        </w:trPr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60551C0C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235" w:type="dxa"/>
            <w:tcBorders>
              <w:top w:val="nil"/>
              <w:bottom w:val="nil"/>
            </w:tcBorders>
          </w:tcPr>
          <w:p w14:paraId="3C21CF20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nil"/>
              <w:bottom w:val="dashSmallGap" w:sz="4" w:space="0" w:color="auto"/>
            </w:tcBorders>
          </w:tcPr>
          <w:p w14:paraId="7813E580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</w:tr>
      <w:tr w:rsidR="00A87EA4" w14:paraId="281638F8" w14:textId="77777777" w:rsidTr="006F5CEC"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0BDE5649" w14:textId="77777777" w:rsidR="00A87EA4" w:rsidRPr="00285DA7" w:rsidRDefault="00A87EA4" w:rsidP="006F5CEC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  <w:tc>
          <w:tcPr>
            <w:tcW w:w="235" w:type="dxa"/>
            <w:tcBorders>
              <w:top w:val="nil"/>
            </w:tcBorders>
          </w:tcPr>
          <w:p w14:paraId="6BA0F134" w14:textId="77777777" w:rsidR="00A87EA4" w:rsidRPr="00285DA7" w:rsidRDefault="00A87EA4">
            <w:pPr>
              <w:pStyle w:val="Zkladntext"/>
              <w:rPr>
                <w:rFonts w:eastAsia="Aptos"/>
                <w:kern w:val="2"/>
              </w:rPr>
            </w:pPr>
          </w:p>
        </w:tc>
        <w:tc>
          <w:tcPr>
            <w:tcW w:w="4479" w:type="dxa"/>
            <w:gridSpan w:val="2"/>
            <w:tcBorders>
              <w:top w:val="dashSmallGap" w:sz="4" w:space="0" w:color="auto"/>
            </w:tcBorders>
            <w:vAlign w:val="center"/>
          </w:tcPr>
          <w:p w14:paraId="18524B0F" w14:textId="77777777" w:rsidR="00A87EA4" w:rsidRPr="00285DA7" w:rsidRDefault="00A87EA4" w:rsidP="006F5CEC">
            <w:pPr>
              <w:pStyle w:val="Zkladntext"/>
              <w:jc w:val="center"/>
              <w:rPr>
                <w:rFonts w:eastAsia="Aptos"/>
                <w:kern w:val="2"/>
              </w:rPr>
            </w:pPr>
            <w:r w:rsidRPr="00285DA7">
              <w:rPr>
                <w:rFonts w:eastAsia="Aptos"/>
                <w:kern w:val="2"/>
              </w:rPr>
              <w:t>Podpis</w:t>
            </w:r>
          </w:p>
        </w:tc>
      </w:tr>
      <w:bookmarkEnd w:id="10"/>
    </w:tbl>
    <w:p w14:paraId="7794569C" w14:textId="77777777" w:rsidR="00E77472" w:rsidRDefault="00E77472">
      <w:pPr>
        <w:pStyle w:val="Zkladntext"/>
      </w:pPr>
    </w:p>
    <w:sectPr w:rsidR="00E77472">
      <w:footerReference w:type="default" r:id="rId11"/>
      <w:pgSz w:w="11907" w:h="16840"/>
      <w:pgMar w:top="1418" w:right="1418" w:bottom="1702" w:left="1418" w:header="708" w:footer="102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5C28B" w14:textId="77777777" w:rsidR="00C957E8" w:rsidRDefault="00C957E8">
      <w:r>
        <w:separator/>
      </w:r>
    </w:p>
  </w:endnote>
  <w:endnote w:type="continuationSeparator" w:id="0">
    <w:p w14:paraId="52A86543" w14:textId="77777777" w:rsidR="00C957E8" w:rsidRDefault="00C957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193AF" w14:textId="77777777" w:rsidR="00496603" w:rsidRDefault="00496603" w:rsidP="00496603">
    <w:pPr>
      <w:pStyle w:val="Zpat"/>
      <w:pBdr>
        <w:top w:val="single" w:sz="6" w:space="1" w:color="auto"/>
      </w:pBdr>
      <w:rPr>
        <w:rFonts w:ascii="Arial" w:hAnsi="Arial"/>
      </w:rPr>
    </w:pPr>
    <w:bookmarkStart w:id="11" w:name="_Hlk181960398"/>
  </w:p>
  <w:p w14:paraId="23BB826F" w14:textId="02C9636F" w:rsidR="00496603" w:rsidRDefault="00496603">
    <w:pPr>
      <w:pStyle w:val="Zpat"/>
      <w:pBdr>
        <w:top w:val="single" w:sz="6" w:space="1" w:color="auto"/>
      </w:pBdr>
      <w:rPr>
        <w:rFonts w:ascii="Arial" w:hAnsi="Arial"/>
      </w:rPr>
    </w:pPr>
    <w:r>
      <w:rPr>
        <w:rFonts w:ascii="Arial" w:hAnsi="Arial"/>
        <w:sz w:val="16"/>
      </w:rPr>
      <w:t>Smlouva o EU přezkoušení typu č.</w:t>
    </w:r>
    <w:r w:rsidR="004D39D6">
      <w:rPr>
        <w:rFonts w:ascii="Arial" w:hAnsi="Arial"/>
        <w:sz w:val="16"/>
      </w:rPr>
      <w:t xml:space="preserve"> 080/2025</w:t>
    </w:r>
    <w:r>
      <w:rPr>
        <w:rFonts w:ascii="Arial" w:hAnsi="Arial"/>
        <w:sz w:val="16"/>
      </w:rPr>
      <w:t xml:space="preserve"> </w:t>
    </w:r>
    <w:r w:rsidRPr="00BC4DDC">
      <w:rPr>
        <w:rFonts w:ascii="Arial" w:hAnsi="Arial"/>
        <w:sz w:val="16"/>
        <w:szCs w:val="16"/>
      </w:rPr>
      <w:tab/>
      <w:t xml:space="preserve">str. </w:t>
    </w:r>
    <w:r w:rsidRPr="00BC4DDC">
      <w:rPr>
        <w:rFonts w:ascii="Arial" w:hAnsi="Arial"/>
        <w:b/>
        <w:bCs/>
        <w:sz w:val="16"/>
        <w:szCs w:val="16"/>
      </w:rPr>
      <w:fldChar w:fldCharType="begin"/>
    </w:r>
    <w:r w:rsidRPr="00BC4DDC">
      <w:rPr>
        <w:rFonts w:ascii="Arial" w:hAnsi="Arial"/>
        <w:b/>
        <w:bCs/>
        <w:sz w:val="16"/>
        <w:szCs w:val="16"/>
      </w:rPr>
      <w:instrText>PAGE  \* Arabic  \* MERGEFORMAT</w:instrText>
    </w:r>
    <w:r w:rsidRPr="00BC4DDC">
      <w:rPr>
        <w:rFonts w:ascii="Arial" w:hAnsi="Arial"/>
        <w:b/>
        <w:bCs/>
        <w:sz w:val="16"/>
        <w:szCs w:val="16"/>
      </w:rPr>
      <w:fldChar w:fldCharType="separate"/>
    </w:r>
    <w:r w:rsidR="00596AC2">
      <w:rPr>
        <w:rFonts w:ascii="Arial" w:hAnsi="Arial"/>
        <w:b/>
        <w:bCs/>
        <w:noProof/>
        <w:sz w:val="16"/>
        <w:szCs w:val="16"/>
      </w:rPr>
      <w:t>7</w:t>
    </w:r>
    <w:r w:rsidRPr="00BC4DDC">
      <w:rPr>
        <w:rFonts w:ascii="Arial" w:hAnsi="Arial"/>
        <w:b/>
        <w:bCs/>
        <w:sz w:val="16"/>
        <w:szCs w:val="16"/>
      </w:rPr>
      <w:fldChar w:fldCharType="end"/>
    </w:r>
    <w:r w:rsidRPr="00BC4DDC">
      <w:rPr>
        <w:rFonts w:ascii="Arial" w:hAnsi="Arial"/>
        <w:sz w:val="16"/>
        <w:szCs w:val="16"/>
      </w:rPr>
      <w:t xml:space="preserve"> z </w:t>
    </w:r>
    <w:r w:rsidRPr="00BC4DDC">
      <w:rPr>
        <w:rFonts w:ascii="Arial" w:hAnsi="Arial"/>
        <w:b/>
        <w:bCs/>
        <w:sz w:val="16"/>
        <w:szCs w:val="16"/>
      </w:rPr>
      <w:fldChar w:fldCharType="begin"/>
    </w:r>
    <w:r w:rsidRPr="00BC4DDC">
      <w:rPr>
        <w:rFonts w:ascii="Arial" w:hAnsi="Arial"/>
        <w:b/>
        <w:bCs/>
        <w:sz w:val="16"/>
        <w:szCs w:val="16"/>
      </w:rPr>
      <w:instrText>NUMPAGES  \* Arabic  \* MERGEFORMAT</w:instrText>
    </w:r>
    <w:r w:rsidRPr="00BC4DDC">
      <w:rPr>
        <w:rFonts w:ascii="Arial" w:hAnsi="Arial"/>
        <w:b/>
        <w:bCs/>
        <w:sz w:val="16"/>
        <w:szCs w:val="16"/>
      </w:rPr>
      <w:fldChar w:fldCharType="separate"/>
    </w:r>
    <w:r w:rsidR="00596AC2">
      <w:rPr>
        <w:rFonts w:ascii="Arial" w:hAnsi="Arial"/>
        <w:b/>
        <w:bCs/>
        <w:noProof/>
        <w:sz w:val="16"/>
        <w:szCs w:val="16"/>
      </w:rPr>
      <w:t>7</w:t>
    </w:r>
    <w:r w:rsidRPr="00BC4DDC">
      <w:rPr>
        <w:rFonts w:ascii="Arial" w:hAnsi="Arial"/>
        <w:b/>
        <w:bCs/>
        <w:sz w:val="16"/>
        <w:szCs w:val="16"/>
      </w:rPr>
      <w:fldChar w:fldCharType="end"/>
    </w:r>
    <w:r w:rsidRPr="00BC4DDC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 xml:space="preserve">vzor: </w:t>
    </w:r>
    <w:proofErr w:type="gramStart"/>
    <w:r>
      <w:rPr>
        <w:rFonts w:ascii="Arial" w:hAnsi="Arial"/>
        <w:sz w:val="16"/>
        <w:szCs w:val="16"/>
      </w:rPr>
      <w:t>05a</w:t>
    </w:r>
    <w:proofErr w:type="gramEnd"/>
    <w:r>
      <w:rPr>
        <w:rFonts w:ascii="Arial" w:hAnsi="Arial"/>
        <w:sz w:val="16"/>
        <w:szCs w:val="16"/>
      </w:rPr>
      <w:t>-</w:t>
    </w:r>
    <w:r w:rsidR="00E77472">
      <w:rPr>
        <w:rFonts w:ascii="Arial" w:hAnsi="Arial"/>
        <w:sz w:val="16"/>
        <w:szCs w:val="16"/>
      </w:rPr>
      <w:t>cz-</w:t>
    </w:r>
    <w:r>
      <w:rPr>
        <w:rFonts w:ascii="Arial" w:hAnsi="Arial"/>
        <w:sz w:val="16"/>
        <w:szCs w:val="16"/>
      </w:rPr>
      <w:t>2025-0</w:t>
    </w:r>
    <w:r w:rsidR="0023042F">
      <w:rPr>
        <w:rFonts w:ascii="Arial" w:hAnsi="Arial"/>
        <w:sz w:val="16"/>
        <w:szCs w:val="16"/>
      </w:rPr>
      <w:t>3</w:t>
    </w:r>
    <w:r>
      <w:rPr>
        <w:rFonts w:ascii="Arial" w:hAnsi="Arial"/>
        <w:sz w:val="16"/>
        <w:szCs w:val="16"/>
      </w:rPr>
      <w:t>-1</w:t>
    </w:r>
    <w:bookmarkEnd w:id="11"/>
    <w:r w:rsidR="0023042F">
      <w:rPr>
        <w:rFonts w:ascii="Arial" w:hAnsi="Arial"/>
        <w:sz w:val="16"/>
        <w:szCs w:val="16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2A43E" w14:textId="77777777" w:rsidR="00C957E8" w:rsidRDefault="00C957E8">
      <w:r>
        <w:separator/>
      </w:r>
    </w:p>
  </w:footnote>
  <w:footnote w:type="continuationSeparator" w:id="0">
    <w:p w14:paraId="534C404F" w14:textId="77777777" w:rsidR="00C957E8" w:rsidRDefault="00C957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E31F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B21508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2" w15:restartNumberingAfterBreak="0">
    <w:nsid w:val="05F958B3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3" w15:restartNumberingAfterBreak="0">
    <w:nsid w:val="072847A9"/>
    <w:multiLevelType w:val="multilevel"/>
    <w:tmpl w:val="24F66004"/>
    <w:lvl w:ilvl="0">
      <w:start w:val="1"/>
      <w:numFmt w:val="upperRoman"/>
      <w:pStyle w:val="Nadpis1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03620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E31035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E2D24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8" w15:restartNumberingAfterBreak="0">
    <w:nsid w:val="27203EF5"/>
    <w:multiLevelType w:val="multilevel"/>
    <w:tmpl w:val="67662154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DA5451F"/>
    <w:multiLevelType w:val="hybridMultilevel"/>
    <w:tmpl w:val="9BD81B46"/>
    <w:lvl w:ilvl="0" w:tplc="040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7A31616"/>
    <w:multiLevelType w:val="hybridMultilevel"/>
    <w:tmpl w:val="D9F048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E7676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2" w15:restartNumberingAfterBreak="0">
    <w:nsid w:val="462842C4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3" w15:restartNumberingAfterBreak="0">
    <w:nsid w:val="4D423093"/>
    <w:multiLevelType w:val="multilevel"/>
    <w:tmpl w:val="49E442E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94"/>
        </w:tabs>
        <w:ind w:left="794" w:hanging="794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54F50082"/>
    <w:multiLevelType w:val="multilevel"/>
    <w:tmpl w:val="672443C4"/>
    <w:lvl w:ilvl="0">
      <w:start w:val="1"/>
      <w:numFmt w:val="decimal"/>
      <w:lvlText w:val="%1."/>
      <w:legacy w:legacy="1" w:legacySpace="510" w:legacyIndent="0"/>
      <w:lvlJc w:val="left"/>
      <w:pPr>
        <w:ind w:left="0" w:firstLine="0"/>
      </w:pPr>
    </w:lvl>
    <w:lvl w:ilvl="1">
      <w:start w:val="1"/>
      <w:numFmt w:val="decimal"/>
      <w:lvlText w:val="%1.%2."/>
      <w:legacy w:legacy="1" w:legacySpace="113" w:legacyIndent="737"/>
      <w:lvlJc w:val="left"/>
      <w:pPr>
        <w:ind w:left="737" w:hanging="737"/>
      </w:pPr>
    </w:lvl>
    <w:lvl w:ilvl="2">
      <w:start w:val="1"/>
      <w:numFmt w:val="decimal"/>
      <w:lvlText w:val="%1.%2.%3."/>
      <w:legacy w:legacy="1" w:legacySpace="170" w:legacyIndent="737"/>
      <w:lvlJc w:val="left"/>
      <w:pPr>
        <w:ind w:left="1474" w:hanging="737"/>
      </w:pPr>
    </w:lvl>
    <w:lvl w:ilvl="3">
      <w:start w:val="1"/>
      <w:numFmt w:val="decimal"/>
      <w:lvlText w:val="%1.%2.%3.%4."/>
      <w:legacy w:legacy="1" w:legacySpace="0" w:legacyIndent="0"/>
      <w:lvlJc w:val="left"/>
    </w:lvl>
    <w:lvl w:ilvl="4">
      <w:start w:val="1"/>
      <w:numFmt w:val="decimal"/>
      <w:lvlText w:val="%1.%2.%3.%4.%5."/>
      <w:legacy w:legacy="1" w:legacySpace="0" w:legacyIndent="0"/>
      <w:lvlJc w:val="left"/>
    </w:lvl>
    <w:lvl w:ilvl="5">
      <w:start w:val="1"/>
      <w:numFmt w:val="decimal"/>
      <w:lvlText w:val="%1.%2.%3.%4.%5.%6."/>
      <w:legacy w:legacy="1" w:legacySpace="0" w:legacyIndent="0"/>
      <w:lvlJc w:val="left"/>
    </w:lvl>
    <w:lvl w:ilvl="6">
      <w:start w:val="1"/>
      <w:numFmt w:val="decimal"/>
      <w:lvlText w:val="%1.%2.%3.%4.%5.%6.%7."/>
      <w:legacy w:legacy="1" w:legacySpace="0" w:legacyIndent="0"/>
      <w:lvlJc w:val="left"/>
    </w:lvl>
    <w:lvl w:ilvl="7">
      <w:start w:val="1"/>
      <w:numFmt w:val="decimal"/>
      <w:lvlText w:val="%1.%2.%3.%4.%5.%6.%7.%8."/>
      <w:legacy w:legacy="1" w:legacySpace="0" w:legacyIndent="0"/>
      <w:lvlJc w:val="left"/>
    </w:lvl>
    <w:lvl w:ilvl="8">
      <w:start w:val="1"/>
      <w:numFmt w:val="decimal"/>
      <w:lvlText w:val="%1.%2.%3.%4.%5.%6.%7.%8.%9."/>
      <w:legacy w:legacy="1" w:legacySpace="0" w:legacyIndent="0"/>
      <w:lvlJc w:val="left"/>
    </w:lvl>
  </w:abstractNum>
  <w:abstractNum w:abstractNumId="15" w15:restartNumberingAfterBreak="0">
    <w:nsid w:val="5E4D7311"/>
    <w:multiLevelType w:val="hybridMultilevel"/>
    <w:tmpl w:val="2C1C8AFA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63F2A"/>
    <w:multiLevelType w:val="singleLevel"/>
    <w:tmpl w:val="105E3470"/>
    <w:lvl w:ilvl="0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</w:rPr>
    </w:lvl>
  </w:abstractNum>
  <w:abstractNum w:abstractNumId="17" w15:restartNumberingAfterBreak="0">
    <w:nsid w:val="72FA2326"/>
    <w:multiLevelType w:val="singleLevel"/>
    <w:tmpl w:val="B5F2B5F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5C439F4"/>
    <w:multiLevelType w:val="singleLevel"/>
    <w:tmpl w:val="36F2533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19" w15:restartNumberingAfterBreak="0">
    <w:nsid w:val="7B7C27C1"/>
    <w:multiLevelType w:val="hybridMultilevel"/>
    <w:tmpl w:val="8C46D9BE"/>
    <w:lvl w:ilvl="0" w:tplc="B0A090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072035">
    <w:abstractNumId w:val="14"/>
  </w:num>
  <w:num w:numId="2" w16cid:durableId="2064013392">
    <w:abstractNumId w:val="3"/>
  </w:num>
  <w:num w:numId="3" w16cid:durableId="588663594">
    <w:abstractNumId w:val="17"/>
  </w:num>
  <w:num w:numId="4" w16cid:durableId="1990402481">
    <w:abstractNumId w:val="7"/>
  </w:num>
  <w:num w:numId="5" w16cid:durableId="1233078415">
    <w:abstractNumId w:val="1"/>
  </w:num>
  <w:num w:numId="6" w16cid:durableId="2097357197">
    <w:abstractNumId w:val="18"/>
  </w:num>
  <w:num w:numId="7" w16cid:durableId="1248031052">
    <w:abstractNumId w:val="2"/>
  </w:num>
  <w:num w:numId="8" w16cid:durableId="16515609">
    <w:abstractNumId w:val="0"/>
  </w:num>
  <w:num w:numId="9" w16cid:durableId="630014708">
    <w:abstractNumId w:val="4"/>
  </w:num>
  <w:num w:numId="10" w16cid:durableId="1618947885">
    <w:abstractNumId w:val="12"/>
  </w:num>
  <w:num w:numId="11" w16cid:durableId="117112848">
    <w:abstractNumId w:val="5"/>
  </w:num>
  <w:num w:numId="12" w16cid:durableId="1233199963">
    <w:abstractNumId w:val="11"/>
  </w:num>
  <w:num w:numId="13" w16cid:durableId="1829974373">
    <w:abstractNumId w:val="16"/>
  </w:num>
  <w:num w:numId="14" w16cid:durableId="2112162707">
    <w:abstractNumId w:val="8"/>
  </w:num>
  <w:num w:numId="15" w16cid:durableId="747850948">
    <w:abstractNumId w:val="13"/>
  </w:num>
  <w:num w:numId="16" w16cid:durableId="1434596434">
    <w:abstractNumId w:val="6"/>
  </w:num>
  <w:num w:numId="17" w16cid:durableId="1188905964">
    <w:abstractNumId w:val="10"/>
  </w:num>
  <w:num w:numId="18" w16cid:durableId="841696849">
    <w:abstractNumId w:val="3"/>
  </w:num>
  <w:num w:numId="19" w16cid:durableId="384448183">
    <w:abstractNumId w:val="9"/>
  </w:num>
  <w:num w:numId="20" w16cid:durableId="392123728">
    <w:abstractNumId w:val="15"/>
  </w:num>
  <w:num w:numId="21" w16cid:durableId="60719788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BBIGhgYWlqbGRko6SsGpxcWZ+XkgBRa1AHYOT00sAAAA"/>
  </w:docVars>
  <w:rsids>
    <w:rsidRoot w:val="00E265C5"/>
    <w:rsid w:val="00005E73"/>
    <w:rsid w:val="00013C7A"/>
    <w:rsid w:val="00044DBE"/>
    <w:rsid w:val="00074FD2"/>
    <w:rsid w:val="00082598"/>
    <w:rsid w:val="00092CAB"/>
    <w:rsid w:val="000B2633"/>
    <w:rsid w:val="000B689D"/>
    <w:rsid w:val="000C35C2"/>
    <w:rsid w:val="000C4C6A"/>
    <w:rsid w:val="001105A0"/>
    <w:rsid w:val="00114A5E"/>
    <w:rsid w:val="00115E3B"/>
    <w:rsid w:val="00120284"/>
    <w:rsid w:val="001202A5"/>
    <w:rsid w:val="00124A16"/>
    <w:rsid w:val="001267B8"/>
    <w:rsid w:val="00147E29"/>
    <w:rsid w:val="00181F26"/>
    <w:rsid w:val="001A5717"/>
    <w:rsid w:val="00226BA3"/>
    <w:rsid w:val="0023042F"/>
    <w:rsid w:val="00285DA7"/>
    <w:rsid w:val="0029609A"/>
    <w:rsid w:val="00297AEE"/>
    <w:rsid w:val="002E59AE"/>
    <w:rsid w:val="00336CBC"/>
    <w:rsid w:val="00337AD7"/>
    <w:rsid w:val="0034765F"/>
    <w:rsid w:val="00386B57"/>
    <w:rsid w:val="003A0C10"/>
    <w:rsid w:val="003A4E57"/>
    <w:rsid w:val="003C2EE6"/>
    <w:rsid w:val="003F75C1"/>
    <w:rsid w:val="004929EF"/>
    <w:rsid w:val="00496603"/>
    <w:rsid w:val="004A31DD"/>
    <w:rsid w:val="004A4EDB"/>
    <w:rsid w:val="004D30C0"/>
    <w:rsid w:val="004D39D6"/>
    <w:rsid w:val="004F56C9"/>
    <w:rsid w:val="005445E6"/>
    <w:rsid w:val="005655B0"/>
    <w:rsid w:val="005767D9"/>
    <w:rsid w:val="00596AC2"/>
    <w:rsid w:val="005D0348"/>
    <w:rsid w:val="005E0803"/>
    <w:rsid w:val="0060588D"/>
    <w:rsid w:val="00610955"/>
    <w:rsid w:val="006631B1"/>
    <w:rsid w:val="00665292"/>
    <w:rsid w:val="006707A7"/>
    <w:rsid w:val="00671EBA"/>
    <w:rsid w:val="006759AA"/>
    <w:rsid w:val="00676A7E"/>
    <w:rsid w:val="006B0D16"/>
    <w:rsid w:val="006B16C2"/>
    <w:rsid w:val="006F39FD"/>
    <w:rsid w:val="006F5CEC"/>
    <w:rsid w:val="006F5DA8"/>
    <w:rsid w:val="0073243E"/>
    <w:rsid w:val="00733765"/>
    <w:rsid w:val="0077107D"/>
    <w:rsid w:val="00771BD7"/>
    <w:rsid w:val="007847D9"/>
    <w:rsid w:val="007902D8"/>
    <w:rsid w:val="007976B4"/>
    <w:rsid w:val="007A0100"/>
    <w:rsid w:val="007B50D4"/>
    <w:rsid w:val="007E34D4"/>
    <w:rsid w:val="007E3A25"/>
    <w:rsid w:val="007E7E42"/>
    <w:rsid w:val="00801D97"/>
    <w:rsid w:val="00824504"/>
    <w:rsid w:val="00854EDF"/>
    <w:rsid w:val="00897245"/>
    <w:rsid w:val="008C49BA"/>
    <w:rsid w:val="008E1E22"/>
    <w:rsid w:val="00901BB4"/>
    <w:rsid w:val="009068EA"/>
    <w:rsid w:val="00923107"/>
    <w:rsid w:val="009514CF"/>
    <w:rsid w:val="00952ED6"/>
    <w:rsid w:val="0096744E"/>
    <w:rsid w:val="00991895"/>
    <w:rsid w:val="009B74D4"/>
    <w:rsid w:val="009E2491"/>
    <w:rsid w:val="009E4F7A"/>
    <w:rsid w:val="00A220A1"/>
    <w:rsid w:val="00A31295"/>
    <w:rsid w:val="00A53AAA"/>
    <w:rsid w:val="00A56A0D"/>
    <w:rsid w:val="00A711A3"/>
    <w:rsid w:val="00A77B97"/>
    <w:rsid w:val="00A87EA4"/>
    <w:rsid w:val="00A926F6"/>
    <w:rsid w:val="00B00F0F"/>
    <w:rsid w:val="00B03AFD"/>
    <w:rsid w:val="00B372DE"/>
    <w:rsid w:val="00B53008"/>
    <w:rsid w:val="00B57C51"/>
    <w:rsid w:val="00B82E07"/>
    <w:rsid w:val="00BD0A30"/>
    <w:rsid w:val="00BF7215"/>
    <w:rsid w:val="00BF75E8"/>
    <w:rsid w:val="00C144E7"/>
    <w:rsid w:val="00C4178E"/>
    <w:rsid w:val="00C6695A"/>
    <w:rsid w:val="00C957E8"/>
    <w:rsid w:val="00CA50CC"/>
    <w:rsid w:val="00CF1688"/>
    <w:rsid w:val="00D104C0"/>
    <w:rsid w:val="00D271BB"/>
    <w:rsid w:val="00D94FD9"/>
    <w:rsid w:val="00DA09C7"/>
    <w:rsid w:val="00DC6976"/>
    <w:rsid w:val="00DD3FAB"/>
    <w:rsid w:val="00DD6693"/>
    <w:rsid w:val="00E07AA5"/>
    <w:rsid w:val="00E265C5"/>
    <w:rsid w:val="00E31541"/>
    <w:rsid w:val="00E76F4B"/>
    <w:rsid w:val="00E77472"/>
    <w:rsid w:val="00E87C90"/>
    <w:rsid w:val="00E97648"/>
    <w:rsid w:val="00EE5573"/>
    <w:rsid w:val="00EF2EEB"/>
    <w:rsid w:val="00F02A80"/>
    <w:rsid w:val="00F57FAA"/>
    <w:rsid w:val="00F76C80"/>
    <w:rsid w:val="00F90AFA"/>
    <w:rsid w:val="00FA5855"/>
    <w:rsid w:val="00FF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1DE9B7"/>
  <w15:chartTrackingRefBased/>
  <w15:docId w15:val="{727FE74A-46BD-45AD-92DA-C0416F657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numPr>
        <w:numId w:val="2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2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"/>
    <w:next w:val="Normln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spacing w:before="60" w:after="60"/>
    </w:pPr>
    <w:rPr>
      <w:rFonts w:ascii="Arial" w:hAnsi="Arial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character" w:customStyle="1" w:styleId="ZkladntextChar">
    <w:name w:val="Základní text Char"/>
    <w:link w:val="Zkladntext"/>
    <w:rsid w:val="005767D9"/>
    <w:rPr>
      <w:rFonts w:ascii="Arial" w:hAnsi="Arial"/>
    </w:rPr>
  </w:style>
  <w:style w:type="character" w:customStyle="1" w:styleId="ZpatChar">
    <w:name w:val="Zápatí Char"/>
    <w:link w:val="Zpat"/>
    <w:uiPriority w:val="99"/>
    <w:rsid w:val="00496603"/>
  </w:style>
  <w:style w:type="table" w:styleId="Mkatabulky">
    <w:name w:val="Table Grid"/>
    <w:basedOn w:val="Normlntabulka"/>
    <w:uiPriority w:val="39"/>
    <w:rsid w:val="00E77472"/>
    <w:rPr>
      <w:rFonts w:ascii="Aptos" w:eastAsia="Aptos" w:hAnsi="Aptos"/>
      <w:kern w:val="2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link w:val="Zhlav"/>
    <w:uiPriority w:val="99"/>
    <w:rsid w:val="00E77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849b2-f034-483f-80a7-138ba99c9f34" xsi:nil="true"/>
    <lcf76f155ced4ddcb4097134ff3c332f xmlns="4fb8d802-8d87-46ff-acdb-ae731cd3485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ED8588B840F64D99982576438DC41F" ma:contentTypeVersion="12" ma:contentTypeDescription="Vytvoří nový dokument" ma:contentTypeScope="" ma:versionID="98b0331fb622d96ac07adf7701d272d4">
  <xsd:schema xmlns:xsd="http://www.w3.org/2001/XMLSchema" xmlns:xs="http://www.w3.org/2001/XMLSchema" xmlns:p="http://schemas.microsoft.com/office/2006/metadata/properties" xmlns:ns2="4fb8d802-8d87-46ff-acdb-ae731cd3485b" xmlns:ns3="722849b2-f034-483f-80a7-138ba99c9f34" targetNamespace="http://schemas.microsoft.com/office/2006/metadata/properties" ma:root="true" ma:fieldsID="44f386635b596288802f1d0433d99281" ns2:_="" ns3:_="">
    <xsd:import namespace="4fb8d802-8d87-46ff-acdb-ae731cd3485b"/>
    <xsd:import namespace="722849b2-f034-483f-80a7-138ba99c9f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d802-8d87-46ff-acdb-ae731cd34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e750a772-9614-4ec0-a033-cf7cca55fc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849b2-f034-483f-80a7-138ba99c9f3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eaff893-b76f-4053-ae5a-032b52d76272}" ma:internalName="TaxCatchAll" ma:showField="CatchAllData" ma:web="722849b2-f034-483f-80a7-138ba99c9f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6F92FD-03EB-4CBD-B511-4E60983B82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73FCF6-EB74-4DBB-AB75-FEDDDD7B4551}">
  <ds:schemaRefs>
    <ds:schemaRef ds:uri="http://schemas.microsoft.com/office/2006/metadata/properties"/>
    <ds:schemaRef ds:uri="http://schemas.microsoft.com/office/infopath/2007/PartnerControls"/>
    <ds:schemaRef ds:uri="722849b2-f034-483f-80a7-138ba99c9f34"/>
    <ds:schemaRef ds:uri="4fb8d802-8d87-46ff-acdb-ae731cd3485b"/>
  </ds:schemaRefs>
</ds:datastoreItem>
</file>

<file path=customXml/itemProps3.xml><?xml version="1.0" encoding="utf-8"?>
<ds:datastoreItem xmlns:ds="http://schemas.openxmlformats.org/officeDocument/2006/customXml" ds:itemID="{B8DFDB23-3FF0-4A01-B46D-A8F255E7A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d802-8d87-46ff-acdb-ae731cd3485b"/>
    <ds:schemaRef ds:uri="722849b2-f034-483f-80a7-138ba99c9f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662</Words>
  <Characters>11923</Characters>
  <Application>Microsoft Office Word</Application>
  <DocSecurity>0</DocSecurity>
  <Lines>99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smlouvy OOP</vt:lpstr>
    </vt:vector>
  </TitlesOfParts>
  <Company>VÚBP - Středisko zkušebnictví a certifikace</Company>
  <LinksUpToDate>false</LinksUpToDate>
  <CharactersWithSpaces>1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mlouvy OOP</dc:title>
  <dc:subject/>
  <dc:creator>Karel Škréta</dc:creator>
  <cp:keywords/>
  <cp:lastModifiedBy>Miňovská Iveta</cp:lastModifiedBy>
  <cp:revision>9</cp:revision>
  <cp:lastPrinted>2025-08-26T12:40:00Z</cp:lastPrinted>
  <dcterms:created xsi:type="dcterms:W3CDTF">2025-09-02T13:29:00Z</dcterms:created>
  <dcterms:modified xsi:type="dcterms:W3CDTF">2025-09-0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D8588B840F64D99982576438DC41F</vt:lpwstr>
  </property>
</Properties>
</file>